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46"/>
        <w:gridCol w:w="850"/>
        <w:gridCol w:w="851"/>
        <w:gridCol w:w="1672"/>
        <w:gridCol w:w="6"/>
        <w:gridCol w:w="1093"/>
        <w:gridCol w:w="1099"/>
        <w:gridCol w:w="1099"/>
        <w:gridCol w:w="1099"/>
        <w:gridCol w:w="1100"/>
        <w:gridCol w:w="1196"/>
      </w:tblGrid>
      <w:tr w:rsidR="005D05B0" w:rsidTr="0008728C">
        <w:trPr>
          <w:trHeight w:val="559"/>
        </w:trPr>
        <w:tc>
          <w:tcPr>
            <w:tcW w:w="846" w:type="dxa"/>
            <w:vAlign w:val="center"/>
          </w:tcPr>
          <w:p w:rsidR="005D05B0" w:rsidRDefault="005D05B0" w:rsidP="00A148CE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4:30</w:t>
            </w:r>
          </w:p>
          <w:p w:rsidR="005D05B0" w:rsidRDefault="005D05B0" w:rsidP="00A148CE">
            <w:pPr>
              <w:jc w:val="center"/>
            </w:pPr>
            <w:r>
              <w:rPr>
                <w:rFonts w:hint="cs"/>
                <w:rtl/>
              </w:rPr>
              <w:t>05:30</w:t>
            </w:r>
          </w:p>
        </w:tc>
        <w:tc>
          <w:tcPr>
            <w:tcW w:w="850" w:type="dxa"/>
            <w:vAlign w:val="center"/>
          </w:tcPr>
          <w:p w:rsidR="005D05B0" w:rsidRDefault="005D05B0" w:rsidP="00A148CE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3:30</w:t>
            </w:r>
          </w:p>
          <w:p w:rsidR="005D05B0" w:rsidRDefault="005D05B0" w:rsidP="00A148CE">
            <w:pPr>
              <w:jc w:val="center"/>
            </w:pPr>
            <w:r>
              <w:rPr>
                <w:rFonts w:hint="cs"/>
                <w:rtl/>
              </w:rPr>
              <w:t>04:30</w:t>
            </w:r>
          </w:p>
        </w:tc>
        <w:tc>
          <w:tcPr>
            <w:tcW w:w="851" w:type="dxa"/>
            <w:vAlign w:val="center"/>
          </w:tcPr>
          <w:p w:rsidR="005D05B0" w:rsidRDefault="005D05B0" w:rsidP="00A148CE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2:30</w:t>
            </w:r>
          </w:p>
          <w:p w:rsidR="005D05B0" w:rsidRDefault="005D05B0" w:rsidP="00A148CE">
            <w:pPr>
              <w:jc w:val="center"/>
            </w:pPr>
            <w:r>
              <w:rPr>
                <w:rFonts w:hint="cs"/>
                <w:rtl/>
              </w:rPr>
              <w:t>03:30</w:t>
            </w:r>
          </w:p>
        </w:tc>
        <w:tc>
          <w:tcPr>
            <w:tcW w:w="1672" w:type="dxa"/>
            <w:vAlign w:val="center"/>
          </w:tcPr>
          <w:p w:rsidR="005D05B0" w:rsidRDefault="005D05B0" w:rsidP="00A148CE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1:30</w:t>
            </w:r>
          </w:p>
          <w:p w:rsidR="005D05B0" w:rsidRDefault="005D05B0" w:rsidP="00A148CE">
            <w:pPr>
              <w:jc w:val="center"/>
            </w:pPr>
            <w:r>
              <w:rPr>
                <w:rFonts w:hint="cs"/>
                <w:rtl/>
              </w:rPr>
              <w:t>02:30</w:t>
            </w:r>
          </w:p>
        </w:tc>
        <w:tc>
          <w:tcPr>
            <w:tcW w:w="1099" w:type="dxa"/>
            <w:gridSpan w:val="2"/>
            <w:vAlign w:val="center"/>
          </w:tcPr>
          <w:p w:rsidR="005D05B0" w:rsidRDefault="005D05B0" w:rsidP="00A148CE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1:00</w:t>
            </w:r>
          </w:p>
          <w:p w:rsidR="005D05B0" w:rsidRDefault="005D05B0" w:rsidP="00A148CE">
            <w:pPr>
              <w:jc w:val="center"/>
            </w:pPr>
            <w:r>
              <w:rPr>
                <w:rFonts w:hint="cs"/>
                <w:rtl/>
              </w:rPr>
              <w:t>01:30</w:t>
            </w:r>
          </w:p>
        </w:tc>
        <w:tc>
          <w:tcPr>
            <w:tcW w:w="1099" w:type="dxa"/>
            <w:vAlign w:val="center"/>
          </w:tcPr>
          <w:p w:rsidR="005D05B0" w:rsidRDefault="005D05B0" w:rsidP="00A148CE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12:00</w:t>
            </w:r>
          </w:p>
          <w:p w:rsidR="005D05B0" w:rsidRDefault="005D05B0" w:rsidP="00A148CE">
            <w:pPr>
              <w:jc w:val="center"/>
            </w:pPr>
            <w:r>
              <w:rPr>
                <w:rFonts w:hint="cs"/>
                <w:rtl/>
              </w:rPr>
              <w:t>01:00</w:t>
            </w:r>
          </w:p>
        </w:tc>
        <w:tc>
          <w:tcPr>
            <w:tcW w:w="1099" w:type="dxa"/>
            <w:vAlign w:val="center"/>
          </w:tcPr>
          <w:p w:rsidR="005D05B0" w:rsidRDefault="005D05B0" w:rsidP="00A148CE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11:00</w:t>
            </w:r>
          </w:p>
          <w:p w:rsidR="005D05B0" w:rsidRDefault="005D05B0" w:rsidP="00A148CE">
            <w:pPr>
              <w:jc w:val="center"/>
            </w:pPr>
            <w:r>
              <w:rPr>
                <w:rFonts w:hint="cs"/>
                <w:rtl/>
              </w:rPr>
              <w:t>12:00</w:t>
            </w:r>
          </w:p>
        </w:tc>
        <w:tc>
          <w:tcPr>
            <w:tcW w:w="1099" w:type="dxa"/>
            <w:vAlign w:val="center"/>
          </w:tcPr>
          <w:p w:rsidR="005D05B0" w:rsidRDefault="005D05B0" w:rsidP="00A148CE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10:00</w:t>
            </w:r>
          </w:p>
          <w:p w:rsidR="005D05B0" w:rsidRDefault="005D05B0" w:rsidP="00A148CE">
            <w:pPr>
              <w:jc w:val="center"/>
            </w:pPr>
            <w:r>
              <w:rPr>
                <w:rFonts w:hint="cs"/>
                <w:rtl/>
              </w:rPr>
              <w:t>11:00</w:t>
            </w:r>
          </w:p>
        </w:tc>
        <w:tc>
          <w:tcPr>
            <w:tcW w:w="1100" w:type="dxa"/>
            <w:vAlign w:val="center"/>
          </w:tcPr>
          <w:p w:rsidR="005D05B0" w:rsidRDefault="005D05B0" w:rsidP="00A148CE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9:00</w:t>
            </w:r>
          </w:p>
          <w:p w:rsidR="005D05B0" w:rsidRDefault="005D05B0" w:rsidP="00A148CE">
            <w:pPr>
              <w:jc w:val="center"/>
            </w:pPr>
            <w:r>
              <w:rPr>
                <w:rFonts w:hint="cs"/>
                <w:rtl/>
              </w:rPr>
              <w:t>10:00</w:t>
            </w:r>
          </w:p>
        </w:tc>
        <w:tc>
          <w:tcPr>
            <w:tcW w:w="1196" w:type="dxa"/>
          </w:tcPr>
          <w:p w:rsidR="005D05B0" w:rsidRPr="00BF1DF9" w:rsidRDefault="005D05B0" w:rsidP="00A148CE">
            <w:pPr>
              <w:jc w:val="right"/>
              <w:rPr>
                <w:b/>
                <w:bCs/>
                <w:rtl/>
              </w:rPr>
            </w:pPr>
            <w:r w:rsidRPr="00BF1DF9">
              <w:rPr>
                <w:rFonts w:hint="cs"/>
                <w:b/>
                <w:bCs/>
                <w:rtl/>
              </w:rPr>
              <w:t>کاتژمێر</w:t>
            </w:r>
          </w:p>
          <w:p w:rsidR="005D05B0" w:rsidRPr="00BF1DF9" w:rsidRDefault="005D05B0" w:rsidP="00A148CE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رۆژ</w:t>
            </w:r>
          </w:p>
        </w:tc>
      </w:tr>
      <w:tr w:rsidR="005D05B0" w:rsidTr="0008728C">
        <w:trPr>
          <w:trHeight w:val="334"/>
        </w:trPr>
        <w:tc>
          <w:tcPr>
            <w:tcW w:w="846" w:type="dxa"/>
            <w:shd w:val="clear" w:color="auto" w:fill="BFBFBF" w:themeFill="background1" w:themeFillShade="BF"/>
            <w:vAlign w:val="center"/>
          </w:tcPr>
          <w:p w:rsidR="005D05B0" w:rsidRDefault="005D05B0" w:rsidP="00A148CE">
            <w:pPr>
              <w:jc w:val="center"/>
            </w:pPr>
          </w:p>
        </w:tc>
        <w:tc>
          <w:tcPr>
            <w:tcW w:w="850" w:type="dxa"/>
            <w:shd w:val="clear" w:color="auto" w:fill="BFBFBF" w:themeFill="background1" w:themeFillShade="BF"/>
            <w:vAlign w:val="center"/>
          </w:tcPr>
          <w:p w:rsidR="005D05B0" w:rsidRDefault="005D05B0" w:rsidP="00A148CE">
            <w:pPr>
              <w:jc w:val="center"/>
            </w:pPr>
          </w:p>
        </w:tc>
        <w:tc>
          <w:tcPr>
            <w:tcW w:w="851" w:type="dxa"/>
            <w:shd w:val="clear" w:color="auto" w:fill="BFBFBF" w:themeFill="background1" w:themeFillShade="BF"/>
            <w:vAlign w:val="center"/>
          </w:tcPr>
          <w:p w:rsidR="005D05B0" w:rsidRDefault="005D05B0" w:rsidP="00A148CE">
            <w:pPr>
              <w:jc w:val="center"/>
            </w:pPr>
          </w:p>
        </w:tc>
        <w:tc>
          <w:tcPr>
            <w:tcW w:w="1672" w:type="dxa"/>
            <w:shd w:val="clear" w:color="auto" w:fill="BFBFBF" w:themeFill="background1" w:themeFillShade="BF"/>
            <w:vAlign w:val="center"/>
          </w:tcPr>
          <w:p w:rsidR="005D05B0" w:rsidRDefault="005D05B0" w:rsidP="00A148CE">
            <w:pPr>
              <w:jc w:val="center"/>
            </w:pPr>
          </w:p>
        </w:tc>
        <w:tc>
          <w:tcPr>
            <w:tcW w:w="1099" w:type="dxa"/>
            <w:gridSpan w:val="2"/>
            <w:shd w:val="clear" w:color="auto" w:fill="BFBFBF" w:themeFill="background1" w:themeFillShade="BF"/>
            <w:vAlign w:val="center"/>
          </w:tcPr>
          <w:p w:rsidR="005D05B0" w:rsidRDefault="005D05B0" w:rsidP="00A148CE">
            <w:pPr>
              <w:jc w:val="center"/>
            </w:pPr>
          </w:p>
        </w:tc>
        <w:tc>
          <w:tcPr>
            <w:tcW w:w="1099" w:type="dxa"/>
            <w:shd w:val="clear" w:color="auto" w:fill="BFBFBF" w:themeFill="background1" w:themeFillShade="BF"/>
            <w:vAlign w:val="center"/>
          </w:tcPr>
          <w:p w:rsidR="005D05B0" w:rsidRDefault="005D05B0" w:rsidP="00A148CE">
            <w:pPr>
              <w:jc w:val="center"/>
            </w:pPr>
          </w:p>
        </w:tc>
        <w:tc>
          <w:tcPr>
            <w:tcW w:w="1099" w:type="dxa"/>
            <w:shd w:val="clear" w:color="auto" w:fill="BFBFBF" w:themeFill="background1" w:themeFillShade="BF"/>
            <w:vAlign w:val="center"/>
          </w:tcPr>
          <w:p w:rsidR="005D05B0" w:rsidRDefault="005D05B0" w:rsidP="00A148CE">
            <w:pPr>
              <w:jc w:val="center"/>
            </w:pPr>
          </w:p>
        </w:tc>
        <w:tc>
          <w:tcPr>
            <w:tcW w:w="1099" w:type="dxa"/>
            <w:shd w:val="clear" w:color="auto" w:fill="BFBFBF" w:themeFill="background1" w:themeFillShade="BF"/>
            <w:vAlign w:val="center"/>
          </w:tcPr>
          <w:p w:rsidR="005D05B0" w:rsidRDefault="005D05B0" w:rsidP="00A148CE">
            <w:pPr>
              <w:jc w:val="center"/>
            </w:pPr>
          </w:p>
        </w:tc>
        <w:tc>
          <w:tcPr>
            <w:tcW w:w="1100" w:type="dxa"/>
            <w:shd w:val="clear" w:color="auto" w:fill="BFBFBF" w:themeFill="background1" w:themeFillShade="BF"/>
            <w:vAlign w:val="center"/>
          </w:tcPr>
          <w:p w:rsidR="005D05B0" w:rsidRDefault="005D05B0" w:rsidP="00A148CE">
            <w:pPr>
              <w:jc w:val="center"/>
            </w:pPr>
          </w:p>
        </w:tc>
        <w:tc>
          <w:tcPr>
            <w:tcW w:w="1196" w:type="dxa"/>
          </w:tcPr>
          <w:p w:rsidR="005D05B0" w:rsidRPr="00BF1DF9" w:rsidRDefault="005D05B0" w:rsidP="00A148CE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شەممە</w:t>
            </w:r>
          </w:p>
        </w:tc>
      </w:tr>
      <w:tr w:rsidR="005D05B0" w:rsidTr="0008728C">
        <w:trPr>
          <w:trHeight w:val="288"/>
        </w:trPr>
        <w:tc>
          <w:tcPr>
            <w:tcW w:w="846" w:type="dxa"/>
            <w:vAlign w:val="center"/>
          </w:tcPr>
          <w:p w:rsidR="005D05B0" w:rsidRDefault="005D05B0" w:rsidP="00A148CE">
            <w:pPr>
              <w:jc w:val="center"/>
            </w:pPr>
          </w:p>
        </w:tc>
        <w:tc>
          <w:tcPr>
            <w:tcW w:w="850" w:type="dxa"/>
            <w:vAlign w:val="center"/>
          </w:tcPr>
          <w:p w:rsidR="005D05B0" w:rsidRDefault="005D05B0" w:rsidP="00A148CE">
            <w:pPr>
              <w:jc w:val="center"/>
            </w:pPr>
          </w:p>
        </w:tc>
        <w:tc>
          <w:tcPr>
            <w:tcW w:w="851" w:type="dxa"/>
            <w:vAlign w:val="center"/>
          </w:tcPr>
          <w:p w:rsidR="005D05B0" w:rsidRDefault="005D05B0" w:rsidP="00A148CE">
            <w:pPr>
              <w:jc w:val="center"/>
            </w:pPr>
          </w:p>
        </w:tc>
        <w:tc>
          <w:tcPr>
            <w:tcW w:w="1672" w:type="dxa"/>
          </w:tcPr>
          <w:p w:rsidR="005D05B0" w:rsidRDefault="005D05B0" w:rsidP="00A148CE"/>
        </w:tc>
        <w:tc>
          <w:tcPr>
            <w:tcW w:w="1099" w:type="dxa"/>
            <w:gridSpan w:val="2"/>
            <w:tcBorders>
              <w:bottom w:val="single" w:sz="4" w:space="0" w:color="auto"/>
            </w:tcBorders>
          </w:tcPr>
          <w:p w:rsidR="005D05B0" w:rsidRPr="00322633" w:rsidRDefault="005D05B0" w:rsidP="00A148CE">
            <w:pPr>
              <w:jc w:val="center"/>
            </w:pPr>
          </w:p>
        </w:tc>
        <w:tc>
          <w:tcPr>
            <w:tcW w:w="4397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:rsidR="005D05B0" w:rsidRPr="00322633" w:rsidRDefault="005D05B0" w:rsidP="00A148CE">
            <w:pPr>
              <w:jc w:val="center"/>
            </w:pPr>
          </w:p>
        </w:tc>
        <w:tc>
          <w:tcPr>
            <w:tcW w:w="1196" w:type="dxa"/>
          </w:tcPr>
          <w:p w:rsidR="005D05B0" w:rsidRPr="00BF1DF9" w:rsidRDefault="005D05B0" w:rsidP="00A148CE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5D05B0" w:rsidTr="0008728C">
        <w:trPr>
          <w:trHeight w:val="272"/>
        </w:trPr>
        <w:tc>
          <w:tcPr>
            <w:tcW w:w="846" w:type="dxa"/>
            <w:vAlign w:val="center"/>
          </w:tcPr>
          <w:p w:rsidR="005D05B0" w:rsidRDefault="005D05B0" w:rsidP="00A148CE">
            <w:pPr>
              <w:jc w:val="center"/>
            </w:pPr>
          </w:p>
        </w:tc>
        <w:tc>
          <w:tcPr>
            <w:tcW w:w="850" w:type="dxa"/>
            <w:vAlign w:val="center"/>
          </w:tcPr>
          <w:p w:rsidR="005D05B0" w:rsidRDefault="005D05B0" w:rsidP="00A148CE">
            <w:pPr>
              <w:jc w:val="center"/>
            </w:pPr>
          </w:p>
        </w:tc>
        <w:tc>
          <w:tcPr>
            <w:tcW w:w="851" w:type="dxa"/>
            <w:vAlign w:val="center"/>
          </w:tcPr>
          <w:p w:rsidR="005D05B0" w:rsidRDefault="005D05B0" w:rsidP="00A148CE">
            <w:pPr>
              <w:jc w:val="center"/>
            </w:pPr>
          </w:p>
        </w:tc>
        <w:tc>
          <w:tcPr>
            <w:tcW w:w="167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5D05B0" w:rsidRPr="00C91B99" w:rsidRDefault="005D05B0" w:rsidP="00A148CE">
            <w:pPr>
              <w:jc w:val="center"/>
            </w:pPr>
          </w:p>
        </w:tc>
        <w:tc>
          <w:tcPr>
            <w:tcW w:w="5490" w:type="dxa"/>
            <w:gridSpan w:val="5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5D05B0" w:rsidRPr="00C91B99" w:rsidRDefault="005D05B0" w:rsidP="00A148CE">
            <w:pPr>
              <w:jc w:val="center"/>
            </w:pPr>
            <w:r w:rsidRPr="008F71FF">
              <w:t>Architectural Thesis 5th</w:t>
            </w:r>
          </w:p>
        </w:tc>
        <w:tc>
          <w:tcPr>
            <w:tcW w:w="1196" w:type="dxa"/>
          </w:tcPr>
          <w:p w:rsidR="005D05B0" w:rsidRPr="00BF1DF9" w:rsidRDefault="005D05B0" w:rsidP="00A148CE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08728C" w:rsidTr="0008728C">
        <w:trPr>
          <w:trHeight w:val="288"/>
        </w:trPr>
        <w:tc>
          <w:tcPr>
            <w:tcW w:w="846" w:type="dxa"/>
            <w:vAlign w:val="center"/>
          </w:tcPr>
          <w:p w:rsidR="0008728C" w:rsidRDefault="0008728C" w:rsidP="0008728C">
            <w:pPr>
              <w:jc w:val="center"/>
            </w:pPr>
          </w:p>
        </w:tc>
        <w:tc>
          <w:tcPr>
            <w:tcW w:w="850" w:type="dxa"/>
            <w:vAlign w:val="center"/>
          </w:tcPr>
          <w:p w:rsidR="0008728C" w:rsidRDefault="0008728C" w:rsidP="0008728C">
            <w:pPr>
              <w:jc w:val="center"/>
            </w:pPr>
          </w:p>
        </w:tc>
        <w:tc>
          <w:tcPr>
            <w:tcW w:w="851" w:type="dxa"/>
            <w:vAlign w:val="center"/>
          </w:tcPr>
          <w:p w:rsidR="0008728C" w:rsidRDefault="0008728C" w:rsidP="0008728C">
            <w:pPr>
              <w:jc w:val="center"/>
            </w:pPr>
          </w:p>
        </w:tc>
        <w:tc>
          <w:tcPr>
            <w:tcW w:w="1672" w:type="dxa"/>
            <w:shd w:val="clear" w:color="auto" w:fill="E5B8B7" w:themeFill="accent2" w:themeFillTint="66"/>
            <w:vAlign w:val="center"/>
          </w:tcPr>
          <w:p w:rsidR="0008728C" w:rsidRPr="003120CF" w:rsidRDefault="0008728C" w:rsidP="0008728C">
            <w:pPr>
              <w:jc w:val="center"/>
            </w:pPr>
            <w:r>
              <w:t>Design Methods</w:t>
            </w:r>
          </w:p>
        </w:tc>
        <w:tc>
          <w:tcPr>
            <w:tcW w:w="1099" w:type="dxa"/>
            <w:gridSpan w:val="2"/>
            <w:vAlign w:val="center"/>
          </w:tcPr>
          <w:p w:rsidR="0008728C" w:rsidRPr="003120CF" w:rsidRDefault="0008728C" w:rsidP="0008728C">
            <w:pPr>
              <w:jc w:val="center"/>
            </w:pPr>
          </w:p>
        </w:tc>
        <w:tc>
          <w:tcPr>
            <w:tcW w:w="3297" w:type="dxa"/>
            <w:gridSpan w:val="3"/>
            <w:shd w:val="clear" w:color="auto" w:fill="E5B8B7" w:themeFill="accent2" w:themeFillTint="66"/>
            <w:vAlign w:val="center"/>
          </w:tcPr>
          <w:p w:rsidR="0008728C" w:rsidRPr="003120CF" w:rsidRDefault="0008728C" w:rsidP="0008728C">
            <w:pPr>
              <w:jc w:val="center"/>
            </w:pPr>
            <w:r>
              <w:t>Design Methods 2nd</w:t>
            </w:r>
          </w:p>
        </w:tc>
        <w:tc>
          <w:tcPr>
            <w:tcW w:w="1100" w:type="dxa"/>
            <w:vAlign w:val="center"/>
          </w:tcPr>
          <w:p w:rsidR="0008728C" w:rsidRPr="003120CF" w:rsidRDefault="0008728C" w:rsidP="0008728C">
            <w:pPr>
              <w:jc w:val="center"/>
            </w:pPr>
          </w:p>
        </w:tc>
        <w:tc>
          <w:tcPr>
            <w:tcW w:w="1196" w:type="dxa"/>
          </w:tcPr>
          <w:p w:rsidR="0008728C" w:rsidRPr="00BF1DF9" w:rsidRDefault="0008728C" w:rsidP="0008728C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5D05B0" w:rsidTr="0008728C">
        <w:trPr>
          <w:trHeight w:val="302"/>
        </w:trPr>
        <w:tc>
          <w:tcPr>
            <w:tcW w:w="846" w:type="dxa"/>
            <w:vAlign w:val="center"/>
          </w:tcPr>
          <w:p w:rsidR="005D05B0" w:rsidRDefault="005D05B0" w:rsidP="00A148CE">
            <w:pPr>
              <w:jc w:val="center"/>
            </w:pPr>
          </w:p>
        </w:tc>
        <w:tc>
          <w:tcPr>
            <w:tcW w:w="850" w:type="dxa"/>
            <w:vAlign w:val="center"/>
          </w:tcPr>
          <w:p w:rsidR="005D05B0" w:rsidRDefault="005D05B0" w:rsidP="00A148CE">
            <w:pPr>
              <w:jc w:val="center"/>
            </w:pPr>
          </w:p>
        </w:tc>
        <w:tc>
          <w:tcPr>
            <w:tcW w:w="851" w:type="dxa"/>
            <w:vAlign w:val="center"/>
          </w:tcPr>
          <w:p w:rsidR="005D05B0" w:rsidRDefault="005D05B0" w:rsidP="00A148CE">
            <w:pPr>
              <w:jc w:val="center"/>
            </w:pPr>
          </w:p>
        </w:tc>
        <w:tc>
          <w:tcPr>
            <w:tcW w:w="1672" w:type="dxa"/>
            <w:shd w:val="clear" w:color="auto" w:fill="auto"/>
          </w:tcPr>
          <w:p w:rsidR="005D05B0" w:rsidRDefault="005D05B0" w:rsidP="00A148CE"/>
        </w:tc>
        <w:tc>
          <w:tcPr>
            <w:tcW w:w="1099" w:type="dxa"/>
            <w:gridSpan w:val="2"/>
            <w:shd w:val="clear" w:color="auto" w:fill="auto"/>
            <w:vAlign w:val="center"/>
          </w:tcPr>
          <w:p w:rsidR="005D05B0" w:rsidRDefault="005D05B0" w:rsidP="00A148CE">
            <w:pPr>
              <w:jc w:val="center"/>
            </w:pPr>
          </w:p>
        </w:tc>
        <w:tc>
          <w:tcPr>
            <w:tcW w:w="1099" w:type="dxa"/>
            <w:vAlign w:val="center"/>
          </w:tcPr>
          <w:p w:rsidR="005D05B0" w:rsidRDefault="005D05B0" w:rsidP="00A148CE">
            <w:pPr>
              <w:jc w:val="center"/>
            </w:pPr>
          </w:p>
        </w:tc>
        <w:tc>
          <w:tcPr>
            <w:tcW w:w="1099" w:type="dxa"/>
            <w:vAlign w:val="center"/>
          </w:tcPr>
          <w:p w:rsidR="005D05B0" w:rsidRDefault="005D05B0" w:rsidP="00A148CE">
            <w:pPr>
              <w:jc w:val="center"/>
            </w:pPr>
          </w:p>
        </w:tc>
        <w:tc>
          <w:tcPr>
            <w:tcW w:w="1099" w:type="dxa"/>
            <w:vAlign w:val="center"/>
          </w:tcPr>
          <w:p w:rsidR="005D05B0" w:rsidRDefault="005D05B0" w:rsidP="00A148CE">
            <w:pPr>
              <w:jc w:val="center"/>
            </w:pPr>
          </w:p>
        </w:tc>
        <w:tc>
          <w:tcPr>
            <w:tcW w:w="1100" w:type="dxa"/>
            <w:vAlign w:val="center"/>
          </w:tcPr>
          <w:p w:rsidR="005D05B0" w:rsidRDefault="005D05B0" w:rsidP="00A148CE">
            <w:pPr>
              <w:jc w:val="center"/>
            </w:pPr>
          </w:p>
        </w:tc>
        <w:tc>
          <w:tcPr>
            <w:tcW w:w="1196" w:type="dxa"/>
          </w:tcPr>
          <w:p w:rsidR="005D05B0" w:rsidRPr="00BF1DF9" w:rsidRDefault="005D05B0" w:rsidP="00A148CE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5D05B0" w:rsidTr="0008728C">
        <w:trPr>
          <w:trHeight w:val="253"/>
        </w:trPr>
        <w:tc>
          <w:tcPr>
            <w:tcW w:w="846" w:type="dxa"/>
            <w:vAlign w:val="center"/>
          </w:tcPr>
          <w:p w:rsidR="005D05B0" w:rsidRDefault="005D05B0" w:rsidP="00A148CE">
            <w:pPr>
              <w:jc w:val="center"/>
            </w:pPr>
          </w:p>
        </w:tc>
        <w:tc>
          <w:tcPr>
            <w:tcW w:w="850" w:type="dxa"/>
            <w:vAlign w:val="center"/>
          </w:tcPr>
          <w:p w:rsidR="005D05B0" w:rsidRDefault="005D05B0" w:rsidP="00A148CE">
            <w:pPr>
              <w:jc w:val="center"/>
            </w:pPr>
          </w:p>
        </w:tc>
        <w:tc>
          <w:tcPr>
            <w:tcW w:w="851" w:type="dxa"/>
            <w:vAlign w:val="center"/>
          </w:tcPr>
          <w:p w:rsidR="005D05B0" w:rsidRDefault="005D05B0" w:rsidP="00A148CE">
            <w:pPr>
              <w:jc w:val="center"/>
            </w:pPr>
          </w:p>
        </w:tc>
        <w:tc>
          <w:tcPr>
            <w:tcW w:w="1678" w:type="dxa"/>
            <w:gridSpan w:val="2"/>
            <w:shd w:val="clear" w:color="auto" w:fill="auto"/>
          </w:tcPr>
          <w:p w:rsidR="005D05B0" w:rsidRPr="00C91B99" w:rsidRDefault="005D05B0" w:rsidP="00A148CE">
            <w:pPr>
              <w:jc w:val="center"/>
            </w:pPr>
          </w:p>
        </w:tc>
        <w:tc>
          <w:tcPr>
            <w:tcW w:w="5490" w:type="dxa"/>
            <w:gridSpan w:val="5"/>
            <w:shd w:val="clear" w:color="auto" w:fill="FBD4B4" w:themeFill="accent6" w:themeFillTint="66"/>
          </w:tcPr>
          <w:p w:rsidR="005D05B0" w:rsidRPr="00C91B99" w:rsidRDefault="005D05B0" w:rsidP="00A148CE">
            <w:pPr>
              <w:jc w:val="center"/>
            </w:pPr>
            <w:r w:rsidRPr="008F71FF">
              <w:t>Architectural Thesis 5th</w:t>
            </w:r>
          </w:p>
        </w:tc>
        <w:tc>
          <w:tcPr>
            <w:tcW w:w="1196" w:type="dxa"/>
          </w:tcPr>
          <w:p w:rsidR="005D05B0" w:rsidRPr="00BF1DF9" w:rsidRDefault="005D05B0" w:rsidP="00A148CE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پێنج شەممە</w:t>
            </w:r>
          </w:p>
        </w:tc>
      </w:tr>
    </w:tbl>
    <w:p w:rsidR="005D05B0" w:rsidRPr="00757CA9" w:rsidRDefault="005D05B0" w:rsidP="005D05B0">
      <w:pPr>
        <w:bidi/>
        <w:spacing w:after="0"/>
        <w:rPr>
          <w:rFonts w:asciiTheme="majorBidi" w:hAnsiTheme="majorBidi" w:cstheme="majorBidi"/>
          <w:b/>
          <w:bCs/>
          <w:sz w:val="6"/>
          <w:szCs w:val="6"/>
          <w:lang w:bidi="ar-IQ"/>
        </w:rPr>
      </w:pPr>
    </w:p>
    <w:p w:rsidR="00D424DD" w:rsidRDefault="0086234B" w:rsidP="00B73A0D">
      <w:pPr>
        <w:bidi/>
        <w:spacing w:after="0"/>
        <w:jc w:val="center"/>
        <w:rPr>
          <w:rFonts w:asciiTheme="majorBidi" w:hAnsiTheme="majorBidi" w:cstheme="majorBidi"/>
          <w:b/>
          <w:bCs/>
          <w:sz w:val="26"/>
          <w:szCs w:val="26"/>
          <w:lang w:bidi="ar-BH"/>
        </w:rPr>
      </w:pPr>
      <w:r>
        <w:rPr>
          <w:rFonts w:asciiTheme="majorBidi" w:hAnsiTheme="majorBidi" w:cstheme="majorBidi"/>
          <w:b/>
          <w:bCs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3E01058" wp14:editId="25DFEF17">
                <wp:simplePos x="0" y="0"/>
                <wp:positionH relativeFrom="column">
                  <wp:posOffset>-7620</wp:posOffset>
                </wp:positionH>
                <wp:positionV relativeFrom="paragraph">
                  <wp:posOffset>208280</wp:posOffset>
                </wp:positionV>
                <wp:extent cx="6974205" cy="1717040"/>
                <wp:effectExtent l="0" t="0" r="0" b="0"/>
                <wp:wrapNone/>
                <wp:docPr id="1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74205" cy="1717040"/>
                          <a:chOff x="-57150" y="0"/>
                          <a:chExt cx="6974205" cy="1717040"/>
                        </a:xfrm>
                      </wpg:grpSpPr>
                      <wps:wsp>
                        <wps:cNvPr id="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560570" y="0"/>
                            <a:ext cx="2356485" cy="1717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03309" w:rsidRPr="003120CF" w:rsidRDefault="00E03309" w:rsidP="006D0AD0">
                              <w:pPr>
                                <w:bidi/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بەش :</w:t>
                              </w:r>
                              <w:r w:rsidRPr="00C05F11">
                                <w:rPr>
                                  <w:rFonts w:ascii="Times New Roman" w:hAnsi="Times New Roman" w:cs="Ali_K_Samik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تةلارسازى</w:t>
                              </w:r>
                            </w:p>
                            <w:p w:rsidR="00E03309" w:rsidRPr="003120CF" w:rsidRDefault="00E03309" w:rsidP="00FC274D">
                              <w:pPr>
                                <w:bidi/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و :</w:t>
                              </w:r>
                              <w:r w:rsidR="00DE6DB8" w:rsidRPr="00DE6DB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DE6DB8" w:rsidRPr="001C288A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د</w:t>
                              </w:r>
                              <w:r w:rsidR="00DE6DB8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. </w:t>
                              </w:r>
                              <w:r w:rsidR="00FC274D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فارس علي مصطفى</w:t>
                              </w:r>
                            </w:p>
                            <w:p w:rsidR="00E03309" w:rsidRPr="003120CF" w:rsidRDefault="00E03309" w:rsidP="00FC274D">
                              <w:pPr>
                                <w:bidi/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زناوى زانست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FC274D" w:rsidRPr="00FC274D">
                                <w:rPr>
                                  <w:rFonts w:ascii="Times New Roman" w:hAnsi="Times New Roman" w:cs="Ali_K_Samik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بروفيسورى</w:t>
                              </w:r>
                              <w:r w:rsidRPr="00FC274D">
                                <w:rPr>
                                  <w:rFonts w:ascii="Times New Roman" w:hAnsi="Times New Roman" w:cs="Ali_K_Samik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ياريد</w:t>
                              </w:r>
                              <w:r w:rsidR="00FC274D">
                                <w:rPr>
                                  <w:rFonts w:ascii="Times New Roman" w:hAnsi="Times New Roman" w:cs="Ali_K_Samik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ه ده </w:t>
                              </w:r>
                              <w:r w:rsidRPr="00FC274D">
                                <w:rPr>
                                  <w:rFonts w:ascii="Times New Roman" w:hAnsi="Times New Roman" w:cs="Ali_K_Samik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ر</w:t>
                              </w:r>
                            </w:p>
                            <w:p w:rsidR="00E03309" w:rsidRPr="003120CF" w:rsidRDefault="00E03309" w:rsidP="006D0AD0">
                              <w:pPr>
                                <w:bidi/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یسابى یاسای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F3383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8</w:t>
                              </w:r>
                            </w:p>
                            <w:p w:rsidR="00F33833" w:rsidRDefault="00E03309" w:rsidP="00FC274D">
                              <w:pPr>
                                <w:bidi/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کەم کردنەوەى نیساب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  <w:r w:rsidR="00FC274D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3</w:t>
                              </w:r>
                              <w:r w:rsidR="00F33833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 xml:space="preserve"> کاتژمێر، </w:t>
                              </w:r>
                            </w:p>
                            <w:p w:rsidR="00E03309" w:rsidRPr="003120CF" w:rsidRDefault="00BB204E" w:rsidP="00FC274D">
                              <w:pPr>
                                <w:bidi/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BH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 xml:space="preserve"> </w:t>
                              </w:r>
                              <w:r w:rsidR="00B73A0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ku-Arab-IQ"/>
                                </w:rPr>
                                <w:t xml:space="preserve"> </w:t>
                              </w:r>
                              <w:r w:rsidR="00FC274D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>1</w:t>
                              </w:r>
                              <w:r w:rsidR="00B73A0D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BH"/>
                                </w:rPr>
                                <w:t xml:space="preserve"> </w:t>
                              </w:r>
                              <w:r w:rsidR="00FC274D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>ليزنه ى زانستى به ش</w:t>
                              </w:r>
                              <w:r w:rsidR="00365777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ku-Arab-IQ"/>
                                </w:rPr>
                                <w:t xml:space="preserve">+ </w:t>
                              </w:r>
                              <w:r w:rsidR="00B73A0D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 xml:space="preserve">2 </w:t>
                              </w:r>
                              <w:r w:rsidR="00365777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>ت</w:t>
                              </w:r>
                              <w:r w:rsidR="00365777" w:rsidRPr="00365777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>ە</w:t>
                              </w:r>
                              <w:r w:rsidR="00365777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>م</w:t>
                              </w:r>
                              <w:r w:rsidR="00365777" w:rsidRPr="00365777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>ە</w:t>
                              </w:r>
                              <w:r w:rsidR="00365777" w:rsidRPr="00365777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</w:t>
                              </w:r>
                            </w:p>
                            <w:p w:rsidR="00E03309" w:rsidRPr="00F33833" w:rsidRDefault="00E03309" w:rsidP="00FC274D">
                              <w:pPr>
                                <w:bidi/>
                                <w:spacing w:after="0" w:line="240" w:lineRule="auto"/>
                                <w:rPr>
                                  <w:rtl/>
                                  <w:lang w:bidi="ku-Arab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نیسابى کردارى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  </w:t>
                              </w:r>
                              <w:r w:rsidR="00FC274D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5</w:t>
                              </w:r>
                              <w:r w:rsidR="00F33833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 xml:space="preserve"> </w:t>
                              </w:r>
                              <w:r w:rsidR="00FC274D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 xml:space="preserve"> </w:t>
                              </w:r>
                              <w:r w:rsidR="00F33833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>کاتژمێر</w:t>
                              </w:r>
                            </w:p>
                            <w:p w:rsidR="00E03309" w:rsidRDefault="00E03309" w:rsidP="00E81F0F">
                              <w:pPr>
                                <w:bidi/>
                                <w:spacing w:after="0" w:line="360" w:lineRule="auto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-57150" y="63500"/>
                            <a:ext cx="2800985" cy="1653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03309" w:rsidRDefault="00E03309" w:rsidP="00E81F0F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</w:pPr>
                              <w:r w:rsidRPr="009A37D8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  <w:t>بابەتەکان</w:t>
                              </w:r>
                            </w:p>
                            <w:p w:rsidR="00B054C7" w:rsidRDefault="00B054C7" w:rsidP="00B054C7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spacing w:after="0"/>
                              </w:pPr>
                              <w:r>
                                <w:t>Ph.D. Students  Supervision</w:t>
                              </w:r>
                            </w:p>
                            <w:p w:rsidR="00B054C7" w:rsidRDefault="0008728C" w:rsidP="0008728C">
                              <w:pPr>
                                <w:pStyle w:val="ListParagraph"/>
                                <w:spacing w:after="0"/>
                              </w:pPr>
                              <w:r>
                                <w:t xml:space="preserve">Lana </w:t>
                              </w:r>
                              <w:proofErr w:type="spellStart"/>
                              <w:r>
                                <w:t>Abubakr</w:t>
                              </w:r>
                              <w:proofErr w:type="spellEnd"/>
                              <w:r w:rsidR="00B054C7">
                                <w:t xml:space="preserve">, </w:t>
                              </w:r>
                              <w:proofErr w:type="spellStart"/>
                              <w:r>
                                <w:t>Sweyda</w:t>
                              </w:r>
                              <w:proofErr w:type="spellEnd"/>
                              <w:r>
                                <w:t xml:space="preserve"> Abdullah</w:t>
                              </w:r>
                            </w:p>
                            <w:p w:rsidR="00B054C7" w:rsidRDefault="00FC274D" w:rsidP="0008728C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spacing w:after="0"/>
                              </w:pPr>
                              <w:r>
                                <w:t xml:space="preserve">Architectural </w:t>
                              </w:r>
                              <w:r w:rsidR="00B054C7">
                                <w:t>Thesis</w:t>
                              </w:r>
                              <w:r w:rsidR="0008728C">
                                <w:t>,</w:t>
                              </w:r>
                              <w:r w:rsidR="00B054C7">
                                <w:t xml:space="preserve"> 5th stage</w:t>
                              </w:r>
                              <w:r w:rsidR="0008728C">
                                <w:t xml:space="preserve"> </w:t>
                              </w:r>
                            </w:p>
                            <w:p w:rsidR="00C727EA" w:rsidRDefault="00C727EA" w:rsidP="00B054C7">
                              <w:pPr>
                                <w:pStyle w:val="ListParagraph"/>
                                <w:spacing w:after="0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E01058" id="Group 4" o:spid="_x0000_s1026" style="position:absolute;left:0;text-align:left;margin-left:-.6pt;margin-top:16.4pt;width:549.15pt;height:135.2pt;z-index:251661312" coordorigin="-571" coordsize="69742,17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45605;width:23565;height:171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  <v:textbox>
                    <w:txbxContent>
                      <w:p w:rsidR="00E03309" w:rsidRPr="003120CF" w:rsidRDefault="00E03309" w:rsidP="006D0AD0">
                        <w:pPr>
                          <w:bidi/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بەش :</w:t>
                        </w:r>
                        <w:r w:rsidRPr="00C05F11">
                          <w:rPr>
                            <w:rFonts w:ascii="Times New Roman" w:hAnsi="Times New Roman" w:cs="Ali_K_Samik" w:hint="cs"/>
                            <w:sz w:val="24"/>
                            <w:szCs w:val="24"/>
                            <w:rtl/>
                            <w:lang w:bidi="ar-IQ"/>
                          </w:rPr>
                          <w:t>تةلارسازى</w:t>
                        </w:r>
                      </w:p>
                      <w:p w:rsidR="00E03309" w:rsidRPr="003120CF" w:rsidRDefault="00E03309" w:rsidP="00FC274D">
                        <w:pPr>
                          <w:bidi/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و :</w:t>
                        </w:r>
                        <w:r w:rsidR="00DE6DB8" w:rsidRPr="00DE6DB8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DE6DB8" w:rsidRPr="001C288A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د</w:t>
                        </w:r>
                        <w:r w:rsidR="00DE6DB8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. </w:t>
                        </w:r>
                        <w:r w:rsidR="00FC274D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فارس علي مصطفى</w:t>
                        </w:r>
                      </w:p>
                      <w:p w:rsidR="00E03309" w:rsidRPr="003120CF" w:rsidRDefault="00E03309" w:rsidP="00FC274D">
                        <w:pPr>
                          <w:bidi/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زناوى زانست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FC274D" w:rsidRPr="00FC274D">
                          <w:rPr>
                            <w:rFonts w:ascii="Times New Roman" w:hAnsi="Times New Roman" w:cs="Ali_K_Samik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بروفيسورى</w:t>
                        </w:r>
                        <w:r w:rsidRPr="00FC274D">
                          <w:rPr>
                            <w:rFonts w:ascii="Times New Roman" w:hAnsi="Times New Roman" w:cs="Ali_K_Samik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ياريد</w:t>
                        </w:r>
                        <w:r w:rsidR="00FC274D">
                          <w:rPr>
                            <w:rFonts w:ascii="Times New Roman" w:hAnsi="Times New Roman" w:cs="Ali_K_Samik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ه ده </w:t>
                        </w:r>
                        <w:r w:rsidRPr="00FC274D">
                          <w:rPr>
                            <w:rFonts w:ascii="Times New Roman" w:hAnsi="Times New Roman" w:cs="Ali_K_Samik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ر</w:t>
                        </w:r>
                      </w:p>
                      <w:p w:rsidR="00E03309" w:rsidRPr="003120CF" w:rsidRDefault="00E03309" w:rsidP="006D0AD0">
                        <w:pPr>
                          <w:bidi/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یسابى یاسای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F33833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8</w:t>
                        </w:r>
                      </w:p>
                      <w:p w:rsidR="00F33833" w:rsidRDefault="00E03309" w:rsidP="00FC274D">
                        <w:pPr>
                          <w:bidi/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کەم کردنەوەى نیساب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  <w:r w:rsidR="00FC274D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3</w:t>
                        </w:r>
                        <w:r w:rsidR="00F33833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  <w:t xml:space="preserve"> کاتژمێر، </w:t>
                        </w:r>
                      </w:p>
                      <w:p w:rsidR="00E03309" w:rsidRPr="003120CF" w:rsidRDefault="00BB204E" w:rsidP="00FC274D">
                        <w:pPr>
                          <w:bidi/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BH"/>
                          </w:rPr>
                        </w:pP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  <w:t xml:space="preserve"> </w:t>
                        </w:r>
                        <w:r w:rsidR="00B73A0D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ku-Arab-IQ"/>
                          </w:rPr>
                          <w:t xml:space="preserve"> </w:t>
                        </w:r>
                        <w:r w:rsidR="00FC274D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  <w:t>1</w:t>
                        </w:r>
                        <w:r w:rsidR="00B73A0D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BH"/>
                          </w:rPr>
                          <w:t xml:space="preserve"> </w:t>
                        </w:r>
                        <w:r w:rsidR="00FC274D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  <w:t>ليزنه ى زانستى به ش</w:t>
                        </w:r>
                        <w:r w:rsidR="00365777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ku-Arab-IQ"/>
                          </w:rPr>
                          <w:t xml:space="preserve">+ </w:t>
                        </w:r>
                        <w:r w:rsidR="00B73A0D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  <w:t xml:space="preserve">2 </w:t>
                        </w:r>
                        <w:r w:rsidR="00365777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  <w:t>ت</w:t>
                        </w:r>
                        <w:r w:rsidR="00365777" w:rsidRPr="00365777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  <w:t>ە</w:t>
                        </w:r>
                        <w:r w:rsidR="00365777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  <w:t>م</w:t>
                        </w:r>
                        <w:r w:rsidR="00365777" w:rsidRPr="00365777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  <w:t>ە</w:t>
                        </w:r>
                        <w:r w:rsidR="00365777" w:rsidRPr="00365777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</w:t>
                        </w:r>
                      </w:p>
                      <w:p w:rsidR="00E03309" w:rsidRPr="00F33833" w:rsidRDefault="00E03309" w:rsidP="00FC274D">
                        <w:pPr>
                          <w:bidi/>
                          <w:spacing w:after="0" w:line="240" w:lineRule="auto"/>
                          <w:rPr>
                            <w:rtl/>
                            <w:lang w:bidi="ku-Arab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نیسابى کردارى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  </w:t>
                        </w:r>
                        <w:r w:rsidR="00FC274D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5</w:t>
                        </w:r>
                        <w:r w:rsidR="00F33833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  <w:t xml:space="preserve"> </w:t>
                        </w:r>
                        <w:r w:rsidR="00FC274D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  <w:t xml:space="preserve"> </w:t>
                        </w:r>
                        <w:r w:rsidR="00F33833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  <w:t>کاتژمێر</w:t>
                        </w:r>
                      </w:p>
                      <w:p w:rsidR="00E03309" w:rsidRDefault="00E03309" w:rsidP="00E81F0F">
                        <w:pPr>
                          <w:bidi/>
                          <w:spacing w:after="0" w:line="360" w:lineRule="auto"/>
                        </w:pPr>
                      </w:p>
                    </w:txbxContent>
                  </v:textbox>
                </v:shape>
                <v:shape id="Text Box 4" o:spid="_x0000_s1028" type="#_x0000_t202" style="position:absolute;left:-571;top:635;width:28009;height:165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:rsidR="00E03309" w:rsidRDefault="00E03309" w:rsidP="00E81F0F">
                        <w:pPr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</w:pPr>
                        <w:r w:rsidRPr="009A37D8">
                          <w:rPr>
                            <w:rFonts w:asciiTheme="majorBidi" w:hAnsiTheme="majorBidi" w:cstheme="majorBidi" w:hint="cs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  <w:t>بابەتەکان</w:t>
                        </w:r>
                      </w:p>
                      <w:p w:rsidR="00B054C7" w:rsidRDefault="00B054C7" w:rsidP="00B054C7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spacing w:after="0"/>
                        </w:pPr>
                        <w:r>
                          <w:t>Ph.D. Students  Supervision</w:t>
                        </w:r>
                      </w:p>
                      <w:p w:rsidR="00B054C7" w:rsidRDefault="0008728C" w:rsidP="0008728C">
                        <w:pPr>
                          <w:pStyle w:val="ListParagraph"/>
                          <w:spacing w:after="0"/>
                        </w:pPr>
                        <w:r>
                          <w:t xml:space="preserve">Lana </w:t>
                        </w:r>
                        <w:proofErr w:type="spellStart"/>
                        <w:r>
                          <w:t>Abubakr</w:t>
                        </w:r>
                        <w:proofErr w:type="spellEnd"/>
                        <w:r w:rsidR="00B054C7">
                          <w:t xml:space="preserve">, </w:t>
                        </w:r>
                        <w:proofErr w:type="spellStart"/>
                        <w:r>
                          <w:t>Sweyda</w:t>
                        </w:r>
                        <w:proofErr w:type="spellEnd"/>
                        <w:r>
                          <w:t xml:space="preserve"> Abdullah</w:t>
                        </w:r>
                      </w:p>
                      <w:p w:rsidR="00B054C7" w:rsidRDefault="00FC274D" w:rsidP="0008728C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spacing w:after="0"/>
                        </w:pPr>
                        <w:r>
                          <w:t xml:space="preserve">Architectural </w:t>
                        </w:r>
                        <w:r w:rsidR="00B054C7">
                          <w:t>Thesis</w:t>
                        </w:r>
                        <w:r w:rsidR="0008728C">
                          <w:t>,</w:t>
                        </w:r>
                        <w:r w:rsidR="00B054C7">
                          <w:t xml:space="preserve"> 5th stage</w:t>
                        </w:r>
                        <w:r w:rsidR="0008728C">
                          <w:t xml:space="preserve"> </w:t>
                        </w:r>
                      </w:p>
                      <w:p w:rsidR="00C727EA" w:rsidRDefault="00C727EA" w:rsidP="00B054C7">
                        <w:pPr>
                          <w:pStyle w:val="ListParagraph"/>
                          <w:spacing w:after="0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A768B"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>لیستى وانە سەربارەکانى</w:t>
      </w:r>
      <w:r w:rsidR="001F481F"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 xml:space="preserve"> </w:t>
      </w:r>
      <w:r w:rsidR="00C05F11"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>خويندنى</w:t>
      </w:r>
      <w:r w:rsidR="00BA768B"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 xml:space="preserve"> مانگى </w:t>
      </w:r>
      <w:r w:rsidR="00E81F0F">
        <w:rPr>
          <w:rFonts w:asciiTheme="majorBidi" w:hAnsiTheme="majorBidi" w:cstheme="majorBidi" w:hint="cs"/>
          <w:b/>
          <w:bCs/>
          <w:sz w:val="26"/>
          <w:szCs w:val="26"/>
          <w:rtl/>
        </w:rPr>
        <w:t>:</w:t>
      </w:r>
      <w:r w:rsidR="00427E54">
        <w:rPr>
          <w:rFonts w:asciiTheme="majorBidi" w:hAnsiTheme="majorBidi" w:cstheme="majorBidi"/>
          <w:b/>
          <w:bCs/>
          <w:sz w:val="26"/>
          <w:szCs w:val="26"/>
        </w:rPr>
        <w:t>0</w:t>
      </w:r>
      <w:r w:rsidR="00B73A0D">
        <w:rPr>
          <w:rFonts w:asciiTheme="majorBidi" w:hAnsiTheme="majorBidi" w:cstheme="majorBidi"/>
          <w:b/>
          <w:bCs/>
          <w:sz w:val="26"/>
          <w:szCs w:val="26"/>
        </w:rPr>
        <w:t>5</w:t>
      </w:r>
      <w:r w:rsidR="00902903">
        <w:rPr>
          <w:rFonts w:asciiTheme="majorBidi" w:hAnsiTheme="majorBidi" w:cstheme="majorBidi"/>
          <w:b/>
          <w:bCs/>
          <w:sz w:val="26"/>
          <w:szCs w:val="26"/>
        </w:rPr>
        <w:t>/</w:t>
      </w:r>
      <w:r w:rsidR="00B054C7">
        <w:rPr>
          <w:rFonts w:asciiTheme="majorBidi" w:hAnsiTheme="majorBidi" w:cstheme="majorBidi"/>
          <w:b/>
          <w:bCs/>
          <w:sz w:val="26"/>
          <w:szCs w:val="26"/>
        </w:rPr>
        <w:t>2023</w:t>
      </w:r>
      <w:r w:rsidR="00DF3449">
        <w:rPr>
          <w:rFonts w:asciiTheme="majorBidi" w:hAnsiTheme="majorBidi" w:cstheme="majorBidi"/>
          <w:b/>
          <w:bCs/>
          <w:sz w:val="26"/>
          <w:szCs w:val="26"/>
        </w:rPr>
        <w:t xml:space="preserve">  </w:t>
      </w:r>
      <w:r w:rsidR="00DF3449">
        <w:rPr>
          <w:rFonts w:asciiTheme="majorBidi" w:hAnsiTheme="majorBidi" w:cstheme="majorBidi"/>
          <w:b/>
          <w:bCs/>
          <w:sz w:val="26"/>
          <w:szCs w:val="26"/>
          <w:lang w:bidi="ar-BH"/>
        </w:rPr>
        <w:t xml:space="preserve"> </w:t>
      </w:r>
    </w:p>
    <w:p w:rsidR="00277C77" w:rsidRDefault="00277C77" w:rsidP="00277C77">
      <w:pPr>
        <w:bidi/>
        <w:spacing w:after="0"/>
        <w:jc w:val="center"/>
        <w:rPr>
          <w:rFonts w:asciiTheme="majorBidi" w:hAnsiTheme="majorBidi" w:cstheme="majorBidi"/>
          <w:b/>
          <w:bCs/>
          <w:sz w:val="26"/>
          <w:szCs w:val="26"/>
          <w:lang w:bidi="ku-Arab-IQ"/>
        </w:rPr>
      </w:pPr>
      <w:r>
        <w:rPr>
          <w:rFonts w:asciiTheme="majorBidi" w:hAnsiTheme="majorBidi" w:cstheme="majorBidi" w:hint="cs"/>
          <w:b/>
          <w:bCs/>
          <w:sz w:val="26"/>
          <w:szCs w:val="26"/>
          <w:rtl/>
          <w:lang w:bidi="ku-Arab-IQ"/>
        </w:rPr>
        <w:t>سەرپەرشتی خوێندنی باڵا</w:t>
      </w:r>
    </w:p>
    <w:p w:rsidR="002E57AC" w:rsidRDefault="00BC2A08" w:rsidP="00E81F0F">
      <w:pPr>
        <w:jc w:val="center"/>
        <w:rPr>
          <w:rFonts w:asciiTheme="majorBidi" w:hAnsiTheme="majorBidi" w:cstheme="majorBidi"/>
          <w:b/>
          <w:bCs/>
          <w:sz w:val="26"/>
          <w:szCs w:val="26"/>
          <w:lang w:bidi="ar-IQ"/>
        </w:rPr>
      </w:pPr>
      <w:r w:rsidRPr="00BC2A08">
        <w:rPr>
          <w:rFonts w:asciiTheme="majorBidi" w:hAnsiTheme="majorBidi" w:cstheme="majorBidi"/>
          <w:b/>
          <w:bCs/>
          <w:noProof/>
          <w:sz w:val="26"/>
          <w:szCs w:val="26"/>
        </w:rPr>
        <w:drawing>
          <wp:inline distT="0" distB="0" distL="0" distR="0">
            <wp:extent cx="1548749" cy="1562100"/>
            <wp:effectExtent l="0" t="0" r="0" b="0"/>
            <wp:docPr id="11" name="Picture 11" descr="http://www.su.edu.krd/images/logo_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su.edu.krd/images/logo_e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848"/>
                    <a:stretch/>
                  </pic:blipFill>
                  <pic:spPr bwMode="auto">
                    <a:xfrm>
                      <a:off x="0" y="0"/>
                      <a:ext cx="1552238" cy="1565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11146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"/>
        <w:gridCol w:w="990"/>
        <w:gridCol w:w="720"/>
        <w:gridCol w:w="1080"/>
        <w:gridCol w:w="1213"/>
        <w:gridCol w:w="1708"/>
        <w:gridCol w:w="990"/>
        <w:gridCol w:w="836"/>
        <w:gridCol w:w="1021"/>
        <w:gridCol w:w="1171"/>
      </w:tblGrid>
      <w:tr w:rsidR="00757CA9" w:rsidTr="009D72BE">
        <w:trPr>
          <w:trHeight w:val="279"/>
        </w:trPr>
        <w:tc>
          <w:tcPr>
            <w:tcW w:w="1417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9D72B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  <w:r w:rsidR="009D72BE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213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757CA9" w:rsidRPr="00693B25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708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757CA9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836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02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7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:rsidR="00757CA9" w:rsidRPr="00693B25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757CA9" w:rsidTr="009D72BE">
        <w:trPr>
          <w:trHeight w:val="276"/>
        </w:trPr>
        <w:tc>
          <w:tcPr>
            <w:tcW w:w="141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757CA9" w:rsidRDefault="00757CA9" w:rsidP="00A148CE">
            <w:r w:rsidRPr="00CF4089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6</w:t>
            </w:r>
            <w:r w:rsidRPr="00CF4089">
              <w:rPr>
                <w:sz w:val="20"/>
                <w:szCs w:val="20"/>
              </w:rPr>
              <w:t>/05/23</w:t>
            </w:r>
          </w:p>
        </w:tc>
        <w:tc>
          <w:tcPr>
            <w:tcW w:w="12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</w:tcPr>
          <w:p w:rsidR="00757CA9" w:rsidRPr="00693B25" w:rsidRDefault="00757CA9" w:rsidP="00A148CE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70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Default="00757CA9" w:rsidP="00A148CE">
            <w:r>
              <w:rPr>
                <w:sz w:val="20"/>
                <w:szCs w:val="20"/>
              </w:rPr>
              <w:t>29</w:t>
            </w:r>
            <w:r w:rsidRPr="00CA3C3A">
              <w:rPr>
                <w:sz w:val="20"/>
                <w:szCs w:val="20"/>
              </w:rPr>
              <w:t>/</w:t>
            </w:r>
            <w:r>
              <w:rPr>
                <w:sz w:val="20"/>
                <w:szCs w:val="20"/>
              </w:rPr>
              <w:t>4/</w:t>
            </w:r>
            <w:r w:rsidRPr="00CA3C3A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11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</w:tcPr>
          <w:p w:rsidR="00757CA9" w:rsidRPr="00693B25" w:rsidRDefault="00757CA9" w:rsidP="00A148CE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757CA9" w:rsidTr="009D72BE">
        <w:trPr>
          <w:trHeight w:val="250"/>
        </w:trPr>
        <w:tc>
          <w:tcPr>
            <w:tcW w:w="141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Default="00757CA9" w:rsidP="00A148CE">
            <w:r w:rsidRPr="00CF4089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7</w:t>
            </w:r>
            <w:r w:rsidRPr="00CF4089">
              <w:rPr>
                <w:sz w:val="20"/>
                <w:szCs w:val="20"/>
              </w:rPr>
              <w:t>/05/23</w:t>
            </w:r>
          </w:p>
        </w:tc>
        <w:tc>
          <w:tcPr>
            <w:tcW w:w="12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757CA9" w:rsidRPr="00693B25" w:rsidRDefault="00757CA9" w:rsidP="00A148CE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70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36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Default="00757CA9" w:rsidP="00A148CE">
            <w:r>
              <w:rPr>
                <w:sz w:val="20"/>
                <w:szCs w:val="20"/>
              </w:rPr>
              <w:t>30</w:t>
            </w:r>
            <w:r w:rsidRPr="00CA3C3A">
              <w:rPr>
                <w:sz w:val="20"/>
                <w:szCs w:val="20"/>
              </w:rPr>
              <w:t>/</w:t>
            </w:r>
            <w:r>
              <w:rPr>
                <w:sz w:val="20"/>
                <w:szCs w:val="20"/>
              </w:rPr>
              <w:t>4/</w:t>
            </w:r>
            <w:r w:rsidRPr="00CA3C3A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11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757CA9" w:rsidRPr="00693B25" w:rsidRDefault="00757CA9" w:rsidP="00A148CE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757CA9" w:rsidTr="009D72BE">
        <w:trPr>
          <w:trHeight w:val="303"/>
        </w:trPr>
        <w:tc>
          <w:tcPr>
            <w:tcW w:w="1417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:rsidR="00757CA9" w:rsidRPr="00AE13CB" w:rsidRDefault="009D72BE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:rsidR="00757CA9" w:rsidRPr="00AE13CB" w:rsidRDefault="009D72BE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Default="00757CA9" w:rsidP="00A148CE">
            <w:r w:rsidRPr="00CF4089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8</w:t>
            </w:r>
            <w:r w:rsidRPr="00CF4089">
              <w:rPr>
                <w:sz w:val="20"/>
                <w:szCs w:val="20"/>
              </w:rPr>
              <w:t>/05/23</w:t>
            </w:r>
          </w:p>
        </w:tc>
        <w:tc>
          <w:tcPr>
            <w:tcW w:w="12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757CA9" w:rsidRPr="00693B25" w:rsidRDefault="00757CA9" w:rsidP="00A148CE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3534" w:type="dxa"/>
            <w:gridSpan w:val="3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757CA9" w:rsidRDefault="00757CA9" w:rsidP="00EB4E11">
            <w:pPr>
              <w:jc w:val="center"/>
            </w:pPr>
            <w:r w:rsidRPr="00C26AB5">
              <w:rPr>
                <w:rtl/>
              </w:rPr>
              <w:t>بشووى ر</w:t>
            </w:r>
            <w:r w:rsidRPr="00C26AB5">
              <w:rPr>
                <w:rFonts w:hint="cs"/>
                <w:rtl/>
              </w:rPr>
              <w:t>ۆ</w:t>
            </w:r>
            <w:r w:rsidRPr="00C26AB5">
              <w:rPr>
                <w:rFonts w:hint="eastAsia"/>
                <w:rtl/>
              </w:rPr>
              <w:t>ژى</w:t>
            </w:r>
            <w:r w:rsidRPr="00C26AB5">
              <w:rPr>
                <w:rtl/>
              </w:rPr>
              <w:t xml:space="preserve"> جيهانى كريكاران</w:t>
            </w:r>
          </w:p>
        </w:tc>
        <w:tc>
          <w:tcPr>
            <w:tcW w:w="102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Default="00757CA9" w:rsidP="00A148CE">
            <w:r w:rsidRPr="00A90542">
              <w:rPr>
                <w:sz w:val="20"/>
                <w:szCs w:val="20"/>
              </w:rPr>
              <w:t>01/05/</w:t>
            </w:r>
            <w:r>
              <w:rPr>
                <w:sz w:val="20"/>
                <w:szCs w:val="20"/>
              </w:rPr>
              <w:t>23</w:t>
            </w:r>
          </w:p>
        </w:tc>
        <w:tc>
          <w:tcPr>
            <w:tcW w:w="11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757CA9" w:rsidRPr="00693B25" w:rsidRDefault="00757CA9" w:rsidP="00A148CE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757CA9" w:rsidTr="009D72BE">
        <w:trPr>
          <w:trHeight w:val="265"/>
        </w:trPr>
        <w:tc>
          <w:tcPr>
            <w:tcW w:w="141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757CA9" w:rsidRPr="00AE13CB" w:rsidRDefault="0008728C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7CA9" w:rsidRPr="00AE13CB" w:rsidRDefault="0008728C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7CA9" w:rsidRPr="00AE13CB" w:rsidRDefault="0008728C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108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:rsidR="00757CA9" w:rsidRDefault="00757CA9" w:rsidP="00A148CE">
            <w:r w:rsidRPr="00CF4089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9</w:t>
            </w:r>
            <w:r w:rsidRPr="00CF4089">
              <w:rPr>
                <w:sz w:val="20"/>
                <w:szCs w:val="20"/>
              </w:rPr>
              <w:t>/05/23</w:t>
            </w:r>
          </w:p>
        </w:tc>
        <w:tc>
          <w:tcPr>
            <w:tcW w:w="12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757CA9" w:rsidRPr="00693B25" w:rsidRDefault="00757CA9" w:rsidP="00A148CE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70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08728C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4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08728C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836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:rsidR="00757CA9" w:rsidRPr="00AE13CB" w:rsidRDefault="0008728C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102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Default="00757CA9" w:rsidP="00A148CE">
            <w:r w:rsidRPr="00CF4089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2</w:t>
            </w:r>
            <w:r w:rsidRPr="00CF4089">
              <w:rPr>
                <w:sz w:val="20"/>
                <w:szCs w:val="20"/>
              </w:rPr>
              <w:t>/05/23</w:t>
            </w:r>
          </w:p>
        </w:tc>
        <w:tc>
          <w:tcPr>
            <w:tcW w:w="11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757CA9" w:rsidRPr="00693B25" w:rsidRDefault="00757CA9" w:rsidP="00A148CE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757CA9" w:rsidTr="009D72BE">
        <w:trPr>
          <w:trHeight w:val="82"/>
        </w:trPr>
        <w:tc>
          <w:tcPr>
            <w:tcW w:w="141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:rsidR="00757CA9" w:rsidRDefault="00757CA9" w:rsidP="00A148CE">
            <w:r>
              <w:rPr>
                <w:sz w:val="20"/>
                <w:szCs w:val="20"/>
              </w:rPr>
              <w:t>10</w:t>
            </w:r>
            <w:r w:rsidRPr="00CF4089">
              <w:rPr>
                <w:sz w:val="20"/>
                <w:szCs w:val="20"/>
              </w:rPr>
              <w:t>/05/23</w:t>
            </w:r>
          </w:p>
        </w:tc>
        <w:tc>
          <w:tcPr>
            <w:tcW w:w="12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757CA9" w:rsidRPr="00693B25" w:rsidRDefault="00757CA9" w:rsidP="00A148CE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70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36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Default="00757CA9" w:rsidP="00A148CE">
            <w:r w:rsidRPr="00CF4089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3</w:t>
            </w:r>
            <w:r w:rsidRPr="00CF4089">
              <w:rPr>
                <w:sz w:val="20"/>
                <w:szCs w:val="20"/>
              </w:rPr>
              <w:t>/05/23</w:t>
            </w:r>
          </w:p>
        </w:tc>
        <w:tc>
          <w:tcPr>
            <w:tcW w:w="11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757CA9" w:rsidRPr="00693B25" w:rsidRDefault="00757CA9" w:rsidP="00A148CE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757CA9" w:rsidTr="009D72BE">
        <w:trPr>
          <w:trHeight w:val="312"/>
        </w:trPr>
        <w:tc>
          <w:tcPr>
            <w:tcW w:w="141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757CA9" w:rsidRPr="00AE13CB" w:rsidRDefault="009D72BE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7CA9" w:rsidRPr="00AE13CB" w:rsidRDefault="009D72BE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108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:rsidR="00757CA9" w:rsidRDefault="00757CA9" w:rsidP="00A148CE">
            <w:r>
              <w:rPr>
                <w:sz w:val="20"/>
                <w:szCs w:val="20"/>
              </w:rPr>
              <w:t>11</w:t>
            </w:r>
            <w:r w:rsidRPr="00CF4089">
              <w:rPr>
                <w:sz w:val="20"/>
                <w:szCs w:val="20"/>
              </w:rPr>
              <w:t>/05/23</w:t>
            </w:r>
          </w:p>
        </w:tc>
        <w:tc>
          <w:tcPr>
            <w:tcW w:w="12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757CA9" w:rsidRPr="00693B25" w:rsidRDefault="00757CA9" w:rsidP="00A148CE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70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4B4AEF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36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757CA9" w:rsidRPr="00AE13CB" w:rsidRDefault="004B4AEF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102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Default="00757CA9" w:rsidP="00A148CE">
            <w:r w:rsidRPr="00CF4089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4</w:t>
            </w:r>
            <w:r w:rsidRPr="00CF4089">
              <w:rPr>
                <w:sz w:val="20"/>
                <w:szCs w:val="20"/>
              </w:rPr>
              <w:t>/05/23</w:t>
            </w:r>
          </w:p>
        </w:tc>
        <w:tc>
          <w:tcPr>
            <w:tcW w:w="11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757CA9" w:rsidRPr="00693B25" w:rsidRDefault="00757CA9" w:rsidP="00A148CE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757CA9" w:rsidTr="009D72BE">
        <w:trPr>
          <w:trHeight w:val="265"/>
        </w:trPr>
        <w:tc>
          <w:tcPr>
            <w:tcW w:w="141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757CA9" w:rsidRPr="00AE13CB" w:rsidRDefault="009D72BE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7CA9" w:rsidRPr="00AE13CB" w:rsidRDefault="009D72BE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757CA9" w:rsidRPr="00597E6D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70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3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3</w:t>
            </w:r>
          </w:p>
        </w:tc>
        <w:tc>
          <w:tcPr>
            <w:tcW w:w="8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757CA9" w:rsidRPr="00597E6D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56710E" w:rsidTr="00561580">
        <w:trPr>
          <w:trHeight w:val="591"/>
        </w:trPr>
        <w:tc>
          <w:tcPr>
            <w:tcW w:w="141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56710E" w:rsidRPr="00B3477F" w:rsidRDefault="0056710E" w:rsidP="0056710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6</w:t>
            </w:r>
          </w:p>
          <w:p w:rsidR="0056710E" w:rsidRPr="00B3477F" w:rsidRDefault="0056710E" w:rsidP="0056710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56710E" w:rsidRPr="00B3477F" w:rsidRDefault="0056710E" w:rsidP="0056710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6</w:t>
            </w:r>
          </w:p>
          <w:p w:rsidR="0056710E" w:rsidRPr="00B3477F" w:rsidRDefault="0056710E" w:rsidP="0056710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6</w:t>
            </w: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56710E" w:rsidRPr="00B3477F" w:rsidRDefault="0056710E" w:rsidP="0056710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  <w:r w:rsidRPr="00B3477F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*3</w:t>
            </w:r>
          </w:p>
          <w:p w:rsidR="0056710E" w:rsidRPr="00B3477F" w:rsidRDefault="0056710E" w:rsidP="0056710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56710E" w:rsidRPr="00EC36D8" w:rsidRDefault="0056710E" w:rsidP="0056710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2</w:t>
            </w:r>
            <w:r w:rsidR="0008728C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PhD</w:t>
            </w:r>
          </w:p>
        </w:tc>
        <w:tc>
          <w:tcPr>
            <w:tcW w:w="12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56710E" w:rsidRDefault="0056710E" w:rsidP="0056710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:rsidR="0056710E" w:rsidRPr="00813DD9" w:rsidRDefault="0056710E" w:rsidP="0056710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70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56710E" w:rsidRPr="00B3477F" w:rsidRDefault="0056710E" w:rsidP="0056710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6</w:t>
            </w:r>
          </w:p>
          <w:p w:rsidR="0056710E" w:rsidRPr="00B3477F" w:rsidRDefault="0056710E" w:rsidP="0056710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56710E" w:rsidRPr="00B3477F" w:rsidRDefault="0056710E" w:rsidP="0056710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6</w:t>
            </w:r>
          </w:p>
          <w:p w:rsidR="0056710E" w:rsidRPr="00B3477F" w:rsidRDefault="0056710E" w:rsidP="0056710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56710E" w:rsidRPr="00B3477F" w:rsidRDefault="0056710E" w:rsidP="0056710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  <w:r w:rsidRPr="00B3477F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*3</w:t>
            </w:r>
          </w:p>
          <w:p w:rsidR="0056710E" w:rsidRPr="00B3477F" w:rsidRDefault="0056710E" w:rsidP="0056710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56710E" w:rsidRPr="00EC36D8" w:rsidRDefault="0056710E" w:rsidP="0008728C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2</w:t>
            </w:r>
            <w:r w:rsidR="0008728C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PhD</w:t>
            </w:r>
          </w:p>
        </w:tc>
        <w:tc>
          <w:tcPr>
            <w:tcW w:w="11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56710E" w:rsidRDefault="0056710E" w:rsidP="0056710E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:rsidR="0056710E" w:rsidRPr="00813DD9" w:rsidRDefault="0056710E" w:rsidP="0056710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757CA9" w:rsidTr="009D72BE">
        <w:trPr>
          <w:trHeight w:val="250"/>
        </w:trPr>
        <w:tc>
          <w:tcPr>
            <w:tcW w:w="1417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:rsidR="00757CA9" w:rsidRPr="00AE13CB" w:rsidRDefault="0008728C" w:rsidP="00A148CE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3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1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:rsidR="00757CA9" w:rsidRPr="00813DD9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708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:rsidR="00757CA9" w:rsidRPr="00AE13CB" w:rsidRDefault="0008728C" w:rsidP="009D72BE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8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3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:rsidR="00757CA9" w:rsidRPr="00813DD9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  <w:tr w:rsidR="00757CA9" w:rsidTr="009D72BE">
        <w:trPr>
          <w:trHeight w:val="632"/>
        </w:trPr>
        <w:tc>
          <w:tcPr>
            <w:tcW w:w="1417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9D511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  <w:r w:rsidR="009D5118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213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757CA9" w:rsidRPr="00693B25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708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757CA9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836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02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7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:rsidR="00757CA9" w:rsidRPr="00693B25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757CA9" w:rsidTr="009D72BE">
        <w:trPr>
          <w:trHeight w:val="265"/>
        </w:trPr>
        <w:tc>
          <w:tcPr>
            <w:tcW w:w="141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757CA9" w:rsidRDefault="00757CA9" w:rsidP="00A148CE">
            <w:r>
              <w:rPr>
                <w:sz w:val="20"/>
                <w:szCs w:val="20"/>
              </w:rPr>
              <w:t>20</w:t>
            </w:r>
            <w:r w:rsidRPr="00F41032">
              <w:rPr>
                <w:sz w:val="20"/>
                <w:szCs w:val="20"/>
              </w:rPr>
              <w:t>/05/23</w:t>
            </w:r>
          </w:p>
        </w:tc>
        <w:tc>
          <w:tcPr>
            <w:tcW w:w="12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</w:tcPr>
          <w:p w:rsidR="00757CA9" w:rsidRPr="00693B25" w:rsidRDefault="00757CA9" w:rsidP="00A148CE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70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757CA9" w:rsidRDefault="00757CA9" w:rsidP="00A148CE">
            <w:r w:rsidRPr="000109A2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  <w:r w:rsidRPr="000109A2">
              <w:rPr>
                <w:sz w:val="20"/>
                <w:szCs w:val="20"/>
              </w:rPr>
              <w:t>/05/23</w:t>
            </w:r>
          </w:p>
        </w:tc>
        <w:tc>
          <w:tcPr>
            <w:tcW w:w="11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</w:tcPr>
          <w:p w:rsidR="00757CA9" w:rsidRPr="00693B25" w:rsidRDefault="00757CA9" w:rsidP="00A148CE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757CA9" w:rsidTr="009D72BE">
        <w:trPr>
          <w:trHeight w:val="198"/>
        </w:trPr>
        <w:tc>
          <w:tcPr>
            <w:tcW w:w="141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Default="00757CA9" w:rsidP="00A148CE">
            <w:r>
              <w:rPr>
                <w:sz w:val="20"/>
                <w:szCs w:val="20"/>
              </w:rPr>
              <w:t>21</w:t>
            </w:r>
            <w:r w:rsidRPr="00F41032">
              <w:rPr>
                <w:sz w:val="20"/>
                <w:szCs w:val="20"/>
              </w:rPr>
              <w:t>/05/23</w:t>
            </w:r>
          </w:p>
        </w:tc>
        <w:tc>
          <w:tcPr>
            <w:tcW w:w="12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757CA9" w:rsidRPr="00693B25" w:rsidRDefault="00757CA9" w:rsidP="00A148CE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70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Default="00757CA9" w:rsidP="00A148CE">
            <w:r w:rsidRPr="000109A2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4</w:t>
            </w:r>
            <w:r w:rsidRPr="000109A2">
              <w:rPr>
                <w:sz w:val="20"/>
                <w:szCs w:val="20"/>
              </w:rPr>
              <w:t>/05/23</w:t>
            </w:r>
          </w:p>
        </w:tc>
        <w:tc>
          <w:tcPr>
            <w:tcW w:w="11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757CA9" w:rsidRPr="00693B25" w:rsidRDefault="00757CA9" w:rsidP="00A148CE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757CA9" w:rsidTr="009D72BE">
        <w:trPr>
          <w:trHeight w:val="265"/>
        </w:trPr>
        <w:tc>
          <w:tcPr>
            <w:tcW w:w="141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Default="00757CA9" w:rsidP="00A148CE">
            <w:r>
              <w:rPr>
                <w:sz w:val="20"/>
                <w:szCs w:val="20"/>
              </w:rPr>
              <w:t>22</w:t>
            </w:r>
            <w:r w:rsidRPr="00F41032">
              <w:rPr>
                <w:sz w:val="20"/>
                <w:szCs w:val="20"/>
              </w:rPr>
              <w:t>/05/23</w:t>
            </w:r>
          </w:p>
        </w:tc>
        <w:tc>
          <w:tcPr>
            <w:tcW w:w="12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757CA9" w:rsidRPr="00693B25" w:rsidRDefault="00757CA9" w:rsidP="00A148CE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70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Default="00757CA9" w:rsidP="00A148CE">
            <w:r w:rsidRPr="000109A2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5</w:t>
            </w:r>
            <w:r w:rsidRPr="000109A2">
              <w:rPr>
                <w:sz w:val="20"/>
                <w:szCs w:val="20"/>
              </w:rPr>
              <w:t>/05/23</w:t>
            </w:r>
          </w:p>
        </w:tc>
        <w:tc>
          <w:tcPr>
            <w:tcW w:w="11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757CA9" w:rsidRPr="00693B25" w:rsidRDefault="00757CA9" w:rsidP="00A148CE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757CA9" w:rsidTr="009D72BE">
        <w:trPr>
          <w:trHeight w:val="265"/>
        </w:trPr>
        <w:tc>
          <w:tcPr>
            <w:tcW w:w="141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08728C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4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08728C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08728C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Default="00757CA9" w:rsidP="00A148CE">
            <w:r>
              <w:rPr>
                <w:sz w:val="20"/>
                <w:szCs w:val="20"/>
              </w:rPr>
              <w:t>23</w:t>
            </w:r>
            <w:r w:rsidRPr="00F41032">
              <w:rPr>
                <w:sz w:val="20"/>
                <w:szCs w:val="20"/>
              </w:rPr>
              <w:t>/05/23</w:t>
            </w:r>
          </w:p>
        </w:tc>
        <w:tc>
          <w:tcPr>
            <w:tcW w:w="12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757CA9" w:rsidRPr="00693B25" w:rsidRDefault="00757CA9" w:rsidP="00A148CE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708" w:type="dxa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2" w:space="0" w:color="auto"/>
            </w:tcBorders>
          </w:tcPr>
          <w:p w:rsidR="00757CA9" w:rsidRPr="00AE13CB" w:rsidRDefault="0008728C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4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:rsidR="00757CA9" w:rsidRPr="00AE13CB" w:rsidRDefault="0008728C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836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:rsidR="00757CA9" w:rsidRPr="00AE13CB" w:rsidRDefault="0008728C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102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Default="00757CA9" w:rsidP="00A148CE">
            <w:r w:rsidRPr="000109A2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6</w:t>
            </w:r>
            <w:r w:rsidRPr="000109A2">
              <w:rPr>
                <w:sz w:val="20"/>
                <w:szCs w:val="20"/>
              </w:rPr>
              <w:t>/05/23</w:t>
            </w:r>
          </w:p>
        </w:tc>
        <w:tc>
          <w:tcPr>
            <w:tcW w:w="11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757CA9" w:rsidRPr="00693B25" w:rsidRDefault="00757CA9" w:rsidP="00A148CE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757CA9" w:rsidTr="009D72BE">
        <w:trPr>
          <w:trHeight w:val="250"/>
        </w:trPr>
        <w:tc>
          <w:tcPr>
            <w:tcW w:w="141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Default="00757CA9" w:rsidP="00A148CE">
            <w:r>
              <w:rPr>
                <w:sz w:val="20"/>
                <w:szCs w:val="20"/>
              </w:rPr>
              <w:t>24</w:t>
            </w:r>
            <w:r w:rsidRPr="00F41032">
              <w:rPr>
                <w:sz w:val="20"/>
                <w:szCs w:val="20"/>
              </w:rPr>
              <w:t>/05/23</w:t>
            </w:r>
          </w:p>
        </w:tc>
        <w:tc>
          <w:tcPr>
            <w:tcW w:w="12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:rsidR="00757CA9" w:rsidRPr="00693B25" w:rsidRDefault="00757CA9" w:rsidP="00A148CE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:rsidR="00757CA9" w:rsidRDefault="00757CA9" w:rsidP="00A148CE">
            <w:r w:rsidRPr="000109A2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7</w:t>
            </w:r>
            <w:r w:rsidRPr="000109A2">
              <w:rPr>
                <w:sz w:val="20"/>
                <w:szCs w:val="20"/>
              </w:rPr>
              <w:t>/05/23</w:t>
            </w:r>
          </w:p>
        </w:tc>
        <w:tc>
          <w:tcPr>
            <w:tcW w:w="11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757CA9" w:rsidRPr="00693B25" w:rsidRDefault="00757CA9" w:rsidP="00A148CE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757CA9" w:rsidTr="009D72BE">
        <w:trPr>
          <w:trHeight w:val="265"/>
        </w:trPr>
        <w:tc>
          <w:tcPr>
            <w:tcW w:w="141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Default="00757CA9" w:rsidP="00A148CE">
            <w:r>
              <w:rPr>
                <w:sz w:val="20"/>
                <w:szCs w:val="20"/>
              </w:rPr>
              <w:t>25</w:t>
            </w:r>
            <w:r w:rsidRPr="00F41032">
              <w:rPr>
                <w:sz w:val="20"/>
                <w:szCs w:val="20"/>
              </w:rPr>
              <w:t>/05/23</w:t>
            </w:r>
          </w:p>
        </w:tc>
        <w:tc>
          <w:tcPr>
            <w:tcW w:w="12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:rsidR="00757CA9" w:rsidRPr="00693B25" w:rsidRDefault="00757CA9" w:rsidP="00A148CE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:rsidR="00757CA9" w:rsidRDefault="00757CA9" w:rsidP="00A148CE">
            <w:r w:rsidRPr="000109A2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8</w:t>
            </w:r>
            <w:r w:rsidRPr="000109A2">
              <w:rPr>
                <w:sz w:val="20"/>
                <w:szCs w:val="20"/>
              </w:rPr>
              <w:t>/05/23</w:t>
            </w:r>
          </w:p>
        </w:tc>
        <w:tc>
          <w:tcPr>
            <w:tcW w:w="11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757CA9" w:rsidRPr="00693B25" w:rsidRDefault="00757CA9" w:rsidP="00A148CE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757CA9" w:rsidTr="009D72BE">
        <w:trPr>
          <w:trHeight w:val="265"/>
        </w:trPr>
        <w:tc>
          <w:tcPr>
            <w:tcW w:w="141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757CA9" w:rsidRPr="00597E6D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36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757CA9" w:rsidRPr="00597E6D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56710E" w:rsidTr="009D72BE">
        <w:trPr>
          <w:trHeight w:val="75"/>
        </w:trPr>
        <w:tc>
          <w:tcPr>
            <w:tcW w:w="141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56710E" w:rsidRPr="00B3477F" w:rsidRDefault="0056710E" w:rsidP="0056710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6</w:t>
            </w:r>
          </w:p>
          <w:p w:rsidR="0056710E" w:rsidRPr="00B3477F" w:rsidRDefault="0056710E" w:rsidP="0056710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56710E" w:rsidRPr="00B3477F" w:rsidRDefault="0056710E" w:rsidP="0056710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6</w:t>
            </w:r>
          </w:p>
          <w:p w:rsidR="0056710E" w:rsidRPr="00B3477F" w:rsidRDefault="0056710E" w:rsidP="0056710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56710E" w:rsidRPr="00B3477F" w:rsidRDefault="0056710E" w:rsidP="0056710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  <w:r w:rsidRPr="00B3477F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*3</w:t>
            </w:r>
          </w:p>
          <w:p w:rsidR="0056710E" w:rsidRPr="00B3477F" w:rsidRDefault="0056710E" w:rsidP="0056710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56710E" w:rsidRPr="00EC36D8" w:rsidRDefault="0056710E" w:rsidP="0056710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2</w:t>
            </w:r>
            <w:r w:rsidR="0008728C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PhD</w:t>
            </w:r>
          </w:p>
        </w:tc>
        <w:tc>
          <w:tcPr>
            <w:tcW w:w="12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56710E" w:rsidRDefault="0056710E" w:rsidP="0056710E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:rsidR="0056710E" w:rsidRPr="00813DD9" w:rsidRDefault="0056710E" w:rsidP="0056710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70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56710E" w:rsidRPr="00B3477F" w:rsidRDefault="0056710E" w:rsidP="0056710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6</w:t>
            </w:r>
          </w:p>
          <w:p w:rsidR="0056710E" w:rsidRPr="00B3477F" w:rsidRDefault="0056710E" w:rsidP="0056710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56710E" w:rsidRPr="00B3477F" w:rsidRDefault="0056710E" w:rsidP="0056710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6</w:t>
            </w:r>
          </w:p>
          <w:p w:rsidR="0056710E" w:rsidRPr="00B3477F" w:rsidRDefault="0056710E" w:rsidP="0056710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56710E" w:rsidRPr="00B3477F" w:rsidRDefault="0056710E" w:rsidP="0056710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  <w:r w:rsidRPr="00B3477F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*3</w:t>
            </w:r>
          </w:p>
          <w:p w:rsidR="0056710E" w:rsidRPr="00B3477F" w:rsidRDefault="0056710E" w:rsidP="0056710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56710E" w:rsidRPr="00EC36D8" w:rsidRDefault="0056710E" w:rsidP="0056710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2</w:t>
            </w:r>
            <w:r w:rsidR="0008728C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PhD</w:t>
            </w:r>
          </w:p>
        </w:tc>
        <w:tc>
          <w:tcPr>
            <w:tcW w:w="11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56710E" w:rsidRDefault="0056710E" w:rsidP="0056710E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:rsidR="0056710E" w:rsidRPr="00813DD9" w:rsidRDefault="0056710E" w:rsidP="0056710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757CA9" w:rsidTr="009D72BE">
        <w:trPr>
          <w:trHeight w:val="165"/>
        </w:trPr>
        <w:tc>
          <w:tcPr>
            <w:tcW w:w="1417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:rsidR="00757CA9" w:rsidRPr="00AE13CB" w:rsidRDefault="0008728C" w:rsidP="00A148CE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0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1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:rsidR="00757CA9" w:rsidRPr="00813DD9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708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:rsidR="00757CA9" w:rsidRPr="00AE13CB" w:rsidRDefault="0008728C" w:rsidP="00A148CE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0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3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757CA9" w:rsidRPr="00AE13CB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:rsidR="00757CA9" w:rsidRPr="00813DD9" w:rsidRDefault="00757CA9" w:rsidP="00A148C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</w:tbl>
    <w:p w:rsidR="00C2687C" w:rsidRDefault="00C2687C" w:rsidP="00A64862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rtl/>
          <w:lang w:bidi="ar-IQ"/>
        </w:rPr>
      </w:pPr>
    </w:p>
    <w:p w:rsidR="00C2687C" w:rsidRPr="003752F1" w:rsidRDefault="00C2687C" w:rsidP="00F44E95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lang w:bidi="ar-AE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نیساب :</w:t>
      </w:r>
      <w:r w:rsidR="00A64862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</w:t>
      </w:r>
    </w:p>
    <w:p w:rsidR="002C3B6F" w:rsidRPr="003752F1" w:rsidRDefault="002C3B6F" w:rsidP="00A64862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rtl/>
          <w:lang w:bidi="ar-IQ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سەربار :</w:t>
      </w:r>
    </w:p>
    <w:p w:rsidR="003B24E8" w:rsidRDefault="00C64D03" w:rsidP="008A4168">
      <w:pPr>
        <w:bidi/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کۆى گشتى</w:t>
      </w:r>
      <w:r w:rsidR="00406CC3">
        <w:rPr>
          <w:rFonts w:asciiTheme="majorBidi" w:hAnsiTheme="majorBidi" w:cstheme="majorBidi" w:hint="cs"/>
          <w:sz w:val="24"/>
          <w:szCs w:val="24"/>
          <w:rtl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6"/>
        <w:gridCol w:w="3456"/>
        <w:gridCol w:w="3456"/>
      </w:tblGrid>
      <w:tr w:rsidR="001C288A" w:rsidTr="00BA768B">
        <w:trPr>
          <w:trHeight w:val="362"/>
        </w:trPr>
        <w:tc>
          <w:tcPr>
            <w:tcW w:w="3456" w:type="dxa"/>
          </w:tcPr>
          <w:p w:rsidR="001C288A" w:rsidRDefault="001C288A" w:rsidP="00F20010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ڕاگر</w:t>
            </w:r>
          </w:p>
        </w:tc>
        <w:tc>
          <w:tcPr>
            <w:tcW w:w="3456" w:type="dxa"/>
          </w:tcPr>
          <w:p w:rsidR="001C288A" w:rsidRDefault="001C288A" w:rsidP="00F20010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ەرۆک</w:t>
            </w:r>
            <w:r w:rsidR="00A2380E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ى</w:t>
            </w: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بەش</w:t>
            </w:r>
          </w:p>
        </w:tc>
        <w:tc>
          <w:tcPr>
            <w:tcW w:w="3456" w:type="dxa"/>
          </w:tcPr>
          <w:p w:rsidR="001C288A" w:rsidRDefault="001C288A" w:rsidP="00F20010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امۆستاى و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نە</w:t>
            </w:r>
          </w:p>
        </w:tc>
      </w:tr>
      <w:tr w:rsidR="00DD111D" w:rsidTr="00BA768B">
        <w:trPr>
          <w:trHeight w:val="245"/>
        </w:trPr>
        <w:tc>
          <w:tcPr>
            <w:tcW w:w="3456" w:type="dxa"/>
          </w:tcPr>
          <w:p w:rsidR="00427E54" w:rsidRPr="00427E54" w:rsidRDefault="00DD111D" w:rsidP="00427E54">
            <w:pPr>
              <w:tabs>
                <w:tab w:val="right" w:pos="10348"/>
                <w:tab w:val="right" w:pos="10773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.</w:t>
            </w:r>
            <w:r w:rsidRPr="001C288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>د.</w:t>
            </w:r>
            <w:r w:rsidR="00427E54" w:rsidRPr="00427E54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 xml:space="preserve"> شکر قره ن</w:t>
            </w:r>
            <w:r w:rsidR="00427E54" w:rsidRPr="00427E54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ی</w:t>
            </w:r>
            <w:r w:rsidR="00427E54" w:rsidRPr="00427E54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 xml:space="preserve"> عز</w:t>
            </w:r>
            <w:r w:rsidR="00427E54" w:rsidRPr="00427E54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ی</w:t>
            </w:r>
            <w:r w:rsidR="00427E54" w:rsidRPr="00427E54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rtl/>
                <w:lang w:bidi="ar-IQ"/>
              </w:rPr>
              <w:t>ز</w:t>
            </w:r>
            <w:r w:rsidR="00427E54">
              <w:t xml:space="preserve"> </w:t>
            </w:r>
          </w:p>
          <w:p w:rsidR="00DD111D" w:rsidRDefault="00DD111D" w:rsidP="00427E54">
            <w:pPr>
              <w:tabs>
                <w:tab w:val="right" w:pos="10348"/>
                <w:tab w:val="right" w:pos="10773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3456" w:type="dxa"/>
          </w:tcPr>
          <w:p w:rsidR="00DD111D" w:rsidRDefault="002643D2" w:rsidP="007F61BF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.ی.</w:t>
            </w:r>
            <w:r w:rsidRPr="001C288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>د</w:t>
            </w:r>
            <w:r w:rsidR="007F61BF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.صلاح الدين ياسين بابير</w:t>
            </w:r>
          </w:p>
        </w:tc>
        <w:tc>
          <w:tcPr>
            <w:tcW w:w="3456" w:type="dxa"/>
          </w:tcPr>
          <w:p w:rsidR="00DD111D" w:rsidRDefault="002643D2" w:rsidP="00AC2D6A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.ی.</w:t>
            </w:r>
            <w:r w:rsidRPr="001C288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>د</w:t>
            </w:r>
            <w:r w:rsidR="007F61BF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.</w:t>
            </w:r>
            <w:r w:rsidR="00A668F8">
              <w:rPr>
                <w:rtl/>
              </w:rPr>
              <w:t xml:space="preserve"> </w:t>
            </w:r>
            <w:r w:rsidR="0008728C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فارس علي مصطفى</w:t>
            </w:r>
          </w:p>
        </w:tc>
      </w:tr>
    </w:tbl>
    <w:p w:rsidR="00A77A39" w:rsidRPr="008600E4" w:rsidRDefault="00A77A39" w:rsidP="001C288A">
      <w:pPr>
        <w:rPr>
          <w:rFonts w:ascii="Times New Roman" w:hAnsi="Times New Roman" w:cs="Times New Roman"/>
          <w:b/>
          <w:bCs/>
          <w:sz w:val="8"/>
          <w:szCs w:val="8"/>
          <w:lang w:bidi="ar-IQ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46"/>
        <w:gridCol w:w="850"/>
        <w:gridCol w:w="851"/>
        <w:gridCol w:w="1672"/>
        <w:gridCol w:w="6"/>
        <w:gridCol w:w="1093"/>
        <w:gridCol w:w="1099"/>
        <w:gridCol w:w="1099"/>
        <w:gridCol w:w="1099"/>
        <w:gridCol w:w="1100"/>
        <w:gridCol w:w="1196"/>
      </w:tblGrid>
      <w:tr w:rsidR="008E2C5A" w:rsidTr="0008728C">
        <w:trPr>
          <w:trHeight w:val="559"/>
        </w:trPr>
        <w:tc>
          <w:tcPr>
            <w:tcW w:w="846" w:type="dxa"/>
            <w:vAlign w:val="center"/>
          </w:tcPr>
          <w:p w:rsidR="008E2C5A" w:rsidRDefault="008E2C5A" w:rsidP="00165253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04:30</w:t>
            </w:r>
          </w:p>
          <w:p w:rsidR="008E2C5A" w:rsidRDefault="008E2C5A" w:rsidP="00165253">
            <w:pPr>
              <w:jc w:val="center"/>
            </w:pPr>
            <w:r>
              <w:rPr>
                <w:rFonts w:hint="cs"/>
                <w:rtl/>
              </w:rPr>
              <w:t>05:30</w:t>
            </w:r>
          </w:p>
        </w:tc>
        <w:tc>
          <w:tcPr>
            <w:tcW w:w="850" w:type="dxa"/>
            <w:vAlign w:val="center"/>
          </w:tcPr>
          <w:p w:rsidR="008E2C5A" w:rsidRDefault="008E2C5A" w:rsidP="00165253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3:30</w:t>
            </w:r>
          </w:p>
          <w:p w:rsidR="008E2C5A" w:rsidRDefault="008E2C5A" w:rsidP="00165253">
            <w:pPr>
              <w:jc w:val="center"/>
            </w:pPr>
            <w:r>
              <w:rPr>
                <w:rFonts w:hint="cs"/>
                <w:rtl/>
              </w:rPr>
              <w:t>04:30</w:t>
            </w:r>
          </w:p>
        </w:tc>
        <w:tc>
          <w:tcPr>
            <w:tcW w:w="851" w:type="dxa"/>
            <w:vAlign w:val="center"/>
          </w:tcPr>
          <w:p w:rsidR="008E2C5A" w:rsidRDefault="008E2C5A" w:rsidP="00165253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2:30</w:t>
            </w:r>
          </w:p>
          <w:p w:rsidR="008E2C5A" w:rsidRDefault="008E2C5A" w:rsidP="00165253">
            <w:pPr>
              <w:jc w:val="center"/>
            </w:pPr>
            <w:r>
              <w:rPr>
                <w:rFonts w:hint="cs"/>
                <w:rtl/>
              </w:rPr>
              <w:t>03:30</w:t>
            </w:r>
          </w:p>
        </w:tc>
        <w:tc>
          <w:tcPr>
            <w:tcW w:w="1672" w:type="dxa"/>
            <w:vAlign w:val="center"/>
          </w:tcPr>
          <w:p w:rsidR="008E2C5A" w:rsidRDefault="008E2C5A" w:rsidP="00165253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1:30</w:t>
            </w:r>
          </w:p>
          <w:p w:rsidR="008E2C5A" w:rsidRDefault="008E2C5A" w:rsidP="00165253">
            <w:pPr>
              <w:jc w:val="center"/>
            </w:pPr>
            <w:r>
              <w:rPr>
                <w:rFonts w:hint="cs"/>
                <w:rtl/>
              </w:rPr>
              <w:t>02:30</w:t>
            </w:r>
          </w:p>
        </w:tc>
        <w:tc>
          <w:tcPr>
            <w:tcW w:w="1099" w:type="dxa"/>
            <w:gridSpan w:val="2"/>
            <w:vAlign w:val="center"/>
          </w:tcPr>
          <w:p w:rsidR="008E2C5A" w:rsidRDefault="008E2C5A" w:rsidP="00165253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1:00</w:t>
            </w:r>
          </w:p>
          <w:p w:rsidR="008E2C5A" w:rsidRDefault="008E2C5A" w:rsidP="00165253">
            <w:pPr>
              <w:jc w:val="center"/>
            </w:pPr>
            <w:r>
              <w:rPr>
                <w:rFonts w:hint="cs"/>
                <w:rtl/>
              </w:rPr>
              <w:t>01:30</w:t>
            </w:r>
          </w:p>
        </w:tc>
        <w:tc>
          <w:tcPr>
            <w:tcW w:w="1099" w:type="dxa"/>
            <w:vAlign w:val="center"/>
          </w:tcPr>
          <w:p w:rsidR="008E2C5A" w:rsidRDefault="008E2C5A" w:rsidP="00165253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12:00</w:t>
            </w:r>
          </w:p>
          <w:p w:rsidR="008E2C5A" w:rsidRDefault="008E2C5A" w:rsidP="00165253">
            <w:pPr>
              <w:jc w:val="center"/>
            </w:pPr>
            <w:r>
              <w:rPr>
                <w:rFonts w:hint="cs"/>
                <w:rtl/>
              </w:rPr>
              <w:t>01:00</w:t>
            </w:r>
          </w:p>
        </w:tc>
        <w:tc>
          <w:tcPr>
            <w:tcW w:w="1099" w:type="dxa"/>
            <w:vAlign w:val="center"/>
          </w:tcPr>
          <w:p w:rsidR="008E2C5A" w:rsidRDefault="008E2C5A" w:rsidP="00165253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11:00</w:t>
            </w:r>
          </w:p>
          <w:p w:rsidR="008E2C5A" w:rsidRDefault="008E2C5A" w:rsidP="00165253">
            <w:pPr>
              <w:jc w:val="center"/>
            </w:pPr>
            <w:r>
              <w:rPr>
                <w:rFonts w:hint="cs"/>
                <w:rtl/>
              </w:rPr>
              <w:t>12:00</w:t>
            </w:r>
          </w:p>
        </w:tc>
        <w:tc>
          <w:tcPr>
            <w:tcW w:w="1099" w:type="dxa"/>
            <w:vAlign w:val="center"/>
          </w:tcPr>
          <w:p w:rsidR="008E2C5A" w:rsidRDefault="008E2C5A" w:rsidP="00165253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10:00</w:t>
            </w:r>
          </w:p>
          <w:p w:rsidR="008E2C5A" w:rsidRDefault="008E2C5A" w:rsidP="00165253">
            <w:pPr>
              <w:jc w:val="center"/>
            </w:pPr>
            <w:r>
              <w:rPr>
                <w:rFonts w:hint="cs"/>
                <w:rtl/>
              </w:rPr>
              <w:t>11:00</w:t>
            </w:r>
          </w:p>
        </w:tc>
        <w:tc>
          <w:tcPr>
            <w:tcW w:w="1100" w:type="dxa"/>
            <w:vAlign w:val="center"/>
          </w:tcPr>
          <w:p w:rsidR="008E2C5A" w:rsidRDefault="008E2C5A" w:rsidP="00165253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9:00</w:t>
            </w:r>
          </w:p>
          <w:p w:rsidR="008E2C5A" w:rsidRDefault="008E2C5A" w:rsidP="00165253">
            <w:pPr>
              <w:jc w:val="center"/>
            </w:pPr>
            <w:r>
              <w:rPr>
                <w:rFonts w:hint="cs"/>
                <w:rtl/>
              </w:rPr>
              <w:t>10:00</w:t>
            </w:r>
          </w:p>
        </w:tc>
        <w:tc>
          <w:tcPr>
            <w:tcW w:w="1196" w:type="dxa"/>
          </w:tcPr>
          <w:p w:rsidR="008E2C5A" w:rsidRPr="00BF1DF9" w:rsidRDefault="008E2C5A" w:rsidP="00165253">
            <w:pPr>
              <w:jc w:val="right"/>
              <w:rPr>
                <w:b/>
                <w:bCs/>
                <w:rtl/>
              </w:rPr>
            </w:pPr>
            <w:r w:rsidRPr="00BF1DF9">
              <w:rPr>
                <w:rFonts w:hint="cs"/>
                <w:b/>
                <w:bCs/>
                <w:rtl/>
              </w:rPr>
              <w:t>کاتژمێر</w:t>
            </w:r>
          </w:p>
          <w:p w:rsidR="008E2C5A" w:rsidRPr="00BF1DF9" w:rsidRDefault="008E2C5A" w:rsidP="00165253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رۆژ</w:t>
            </w:r>
          </w:p>
        </w:tc>
      </w:tr>
      <w:tr w:rsidR="008E2C5A" w:rsidTr="0008728C">
        <w:trPr>
          <w:trHeight w:val="334"/>
        </w:trPr>
        <w:tc>
          <w:tcPr>
            <w:tcW w:w="846" w:type="dxa"/>
            <w:shd w:val="clear" w:color="auto" w:fill="BFBFBF" w:themeFill="background1" w:themeFillShade="BF"/>
            <w:vAlign w:val="center"/>
          </w:tcPr>
          <w:p w:rsidR="008E2C5A" w:rsidRDefault="008E2C5A" w:rsidP="00165253">
            <w:pPr>
              <w:jc w:val="center"/>
            </w:pPr>
          </w:p>
        </w:tc>
        <w:tc>
          <w:tcPr>
            <w:tcW w:w="850" w:type="dxa"/>
            <w:shd w:val="clear" w:color="auto" w:fill="BFBFBF" w:themeFill="background1" w:themeFillShade="BF"/>
            <w:vAlign w:val="center"/>
          </w:tcPr>
          <w:p w:rsidR="008E2C5A" w:rsidRDefault="008E2C5A" w:rsidP="00165253">
            <w:pPr>
              <w:jc w:val="center"/>
            </w:pPr>
          </w:p>
        </w:tc>
        <w:tc>
          <w:tcPr>
            <w:tcW w:w="851" w:type="dxa"/>
            <w:shd w:val="clear" w:color="auto" w:fill="BFBFBF" w:themeFill="background1" w:themeFillShade="BF"/>
            <w:vAlign w:val="center"/>
          </w:tcPr>
          <w:p w:rsidR="008E2C5A" w:rsidRDefault="008E2C5A" w:rsidP="00165253">
            <w:pPr>
              <w:jc w:val="center"/>
            </w:pPr>
          </w:p>
        </w:tc>
        <w:tc>
          <w:tcPr>
            <w:tcW w:w="1672" w:type="dxa"/>
            <w:shd w:val="clear" w:color="auto" w:fill="BFBFBF" w:themeFill="background1" w:themeFillShade="BF"/>
            <w:vAlign w:val="center"/>
          </w:tcPr>
          <w:p w:rsidR="008E2C5A" w:rsidRDefault="008E2C5A" w:rsidP="00165253">
            <w:pPr>
              <w:jc w:val="center"/>
            </w:pPr>
          </w:p>
        </w:tc>
        <w:tc>
          <w:tcPr>
            <w:tcW w:w="1099" w:type="dxa"/>
            <w:gridSpan w:val="2"/>
            <w:shd w:val="clear" w:color="auto" w:fill="BFBFBF" w:themeFill="background1" w:themeFillShade="BF"/>
            <w:vAlign w:val="center"/>
          </w:tcPr>
          <w:p w:rsidR="008E2C5A" w:rsidRDefault="008E2C5A" w:rsidP="00165253">
            <w:pPr>
              <w:jc w:val="center"/>
            </w:pPr>
          </w:p>
        </w:tc>
        <w:tc>
          <w:tcPr>
            <w:tcW w:w="1099" w:type="dxa"/>
            <w:shd w:val="clear" w:color="auto" w:fill="BFBFBF" w:themeFill="background1" w:themeFillShade="BF"/>
            <w:vAlign w:val="center"/>
          </w:tcPr>
          <w:p w:rsidR="008E2C5A" w:rsidRDefault="008E2C5A" w:rsidP="00165253">
            <w:pPr>
              <w:jc w:val="center"/>
            </w:pPr>
          </w:p>
        </w:tc>
        <w:tc>
          <w:tcPr>
            <w:tcW w:w="1099" w:type="dxa"/>
            <w:shd w:val="clear" w:color="auto" w:fill="BFBFBF" w:themeFill="background1" w:themeFillShade="BF"/>
            <w:vAlign w:val="center"/>
          </w:tcPr>
          <w:p w:rsidR="008E2C5A" w:rsidRDefault="008E2C5A" w:rsidP="00165253">
            <w:pPr>
              <w:jc w:val="center"/>
            </w:pPr>
          </w:p>
        </w:tc>
        <w:tc>
          <w:tcPr>
            <w:tcW w:w="1099" w:type="dxa"/>
            <w:shd w:val="clear" w:color="auto" w:fill="BFBFBF" w:themeFill="background1" w:themeFillShade="BF"/>
            <w:vAlign w:val="center"/>
          </w:tcPr>
          <w:p w:rsidR="008E2C5A" w:rsidRDefault="008E2C5A" w:rsidP="00165253">
            <w:pPr>
              <w:jc w:val="center"/>
            </w:pPr>
          </w:p>
        </w:tc>
        <w:tc>
          <w:tcPr>
            <w:tcW w:w="1100" w:type="dxa"/>
            <w:shd w:val="clear" w:color="auto" w:fill="BFBFBF" w:themeFill="background1" w:themeFillShade="BF"/>
            <w:vAlign w:val="center"/>
          </w:tcPr>
          <w:p w:rsidR="008E2C5A" w:rsidRDefault="008E2C5A" w:rsidP="00165253">
            <w:pPr>
              <w:jc w:val="center"/>
            </w:pPr>
          </w:p>
        </w:tc>
        <w:tc>
          <w:tcPr>
            <w:tcW w:w="1196" w:type="dxa"/>
          </w:tcPr>
          <w:p w:rsidR="008E2C5A" w:rsidRPr="00BF1DF9" w:rsidRDefault="008E2C5A" w:rsidP="00165253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شەممە</w:t>
            </w:r>
          </w:p>
        </w:tc>
      </w:tr>
      <w:tr w:rsidR="008F71FF" w:rsidTr="0008728C">
        <w:trPr>
          <w:trHeight w:val="288"/>
        </w:trPr>
        <w:tc>
          <w:tcPr>
            <w:tcW w:w="846" w:type="dxa"/>
            <w:vAlign w:val="center"/>
          </w:tcPr>
          <w:p w:rsidR="008F71FF" w:rsidRDefault="008F71FF" w:rsidP="00165253">
            <w:pPr>
              <w:jc w:val="center"/>
            </w:pPr>
          </w:p>
        </w:tc>
        <w:tc>
          <w:tcPr>
            <w:tcW w:w="850" w:type="dxa"/>
            <w:vAlign w:val="center"/>
          </w:tcPr>
          <w:p w:rsidR="008F71FF" w:rsidRDefault="008F71FF" w:rsidP="00165253">
            <w:pPr>
              <w:jc w:val="center"/>
            </w:pPr>
          </w:p>
        </w:tc>
        <w:tc>
          <w:tcPr>
            <w:tcW w:w="851" w:type="dxa"/>
            <w:vAlign w:val="center"/>
          </w:tcPr>
          <w:p w:rsidR="008F71FF" w:rsidRDefault="008F71FF" w:rsidP="00165253">
            <w:pPr>
              <w:jc w:val="center"/>
            </w:pPr>
          </w:p>
        </w:tc>
        <w:tc>
          <w:tcPr>
            <w:tcW w:w="1672" w:type="dxa"/>
          </w:tcPr>
          <w:p w:rsidR="008F71FF" w:rsidRDefault="008F71FF" w:rsidP="00165253"/>
        </w:tc>
        <w:tc>
          <w:tcPr>
            <w:tcW w:w="1099" w:type="dxa"/>
            <w:gridSpan w:val="2"/>
            <w:tcBorders>
              <w:bottom w:val="single" w:sz="4" w:space="0" w:color="auto"/>
            </w:tcBorders>
          </w:tcPr>
          <w:p w:rsidR="008F71FF" w:rsidRPr="00322633" w:rsidRDefault="008F71FF" w:rsidP="00165253">
            <w:pPr>
              <w:jc w:val="center"/>
            </w:pPr>
          </w:p>
        </w:tc>
        <w:tc>
          <w:tcPr>
            <w:tcW w:w="4397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:rsidR="008F71FF" w:rsidRPr="00322633" w:rsidRDefault="008F71FF" w:rsidP="0008728C"/>
        </w:tc>
        <w:tc>
          <w:tcPr>
            <w:tcW w:w="1196" w:type="dxa"/>
          </w:tcPr>
          <w:p w:rsidR="008F71FF" w:rsidRPr="00BF1DF9" w:rsidRDefault="008F71FF" w:rsidP="00165253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8F71FF" w:rsidTr="0008728C">
        <w:trPr>
          <w:trHeight w:val="272"/>
        </w:trPr>
        <w:tc>
          <w:tcPr>
            <w:tcW w:w="846" w:type="dxa"/>
            <w:vAlign w:val="center"/>
          </w:tcPr>
          <w:p w:rsidR="008F71FF" w:rsidRDefault="008F71FF" w:rsidP="00165253">
            <w:pPr>
              <w:jc w:val="center"/>
            </w:pPr>
          </w:p>
        </w:tc>
        <w:tc>
          <w:tcPr>
            <w:tcW w:w="850" w:type="dxa"/>
            <w:vAlign w:val="center"/>
          </w:tcPr>
          <w:p w:rsidR="008F71FF" w:rsidRDefault="008F71FF" w:rsidP="00165253">
            <w:pPr>
              <w:jc w:val="center"/>
            </w:pPr>
          </w:p>
        </w:tc>
        <w:tc>
          <w:tcPr>
            <w:tcW w:w="851" w:type="dxa"/>
            <w:vAlign w:val="center"/>
          </w:tcPr>
          <w:p w:rsidR="008F71FF" w:rsidRDefault="008F71FF" w:rsidP="00165253">
            <w:pPr>
              <w:jc w:val="center"/>
            </w:pPr>
          </w:p>
        </w:tc>
        <w:tc>
          <w:tcPr>
            <w:tcW w:w="167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8F71FF" w:rsidRPr="00C91B99" w:rsidRDefault="008F71FF" w:rsidP="00165253">
            <w:pPr>
              <w:jc w:val="center"/>
            </w:pPr>
          </w:p>
        </w:tc>
        <w:tc>
          <w:tcPr>
            <w:tcW w:w="5490" w:type="dxa"/>
            <w:gridSpan w:val="5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8F71FF" w:rsidRPr="00C91B99" w:rsidRDefault="008F71FF" w:rsidP="00165253">
            <w:pPr>
              <w:jc w:val="center"/>
            </w:pPr>
            <w:r w:rsidRPr="008F71FF">
              <w:t>Architectural Thesis 5th</w:t>
            </w:r>
          </w:p>
        </w:tc>
        <w:tc>
          <w:tcPr>
            <w:tcW w:w="1196" w:type="dxa"/>
          </w:tcPr>
          <w:p w:rsidR="008F71FF" w:rsidRPr="00BF1DF9" w:rsidRDefault="008F71FF" w:rsidP="00165253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08728C" w:rsidTr="0008728C">
        <w:trPr>
          <w:trHeight w:val="288"/>
        </w:trPr>
        <w:tc>
          <w:tcPr>
            <w:tcW w:w="846" w:type="dxa"/>
            <w:vAlign w:val="center"/>
          </w:tcPr>
          <w:p w:rsidR="0008728C" w:rsidRDefault="0008728C" w:rsidP="0008728C">
            <w:pPr>
              <w:jc w:val="center"/>
            </w:pPr>
          </w:p>
        </w:tc>
        <w:tc>
          <w:tcPr>
            <w:tcW w:w="850" w:type="dxa"/>
            <w:vAlign w:val="center"/>
          </w:tcPr>
          <w:p w:rsidR="0008728C" w:rsidRDefault="0008728C" w:rsidP="0008728C">
            <w:pPr>
              <w:jc w:val="center"/>
            </w:pPr>
          </w:p>
        </w:tc>
        <w:tc>
          <w:tcPr>
            <w:tcW w:w="851" w:type="dxa"/>
            <w:vAlign w:val="center"/>
          </w:tcPr>
          <w:p w:rsidR="0008728C" w:rsidRDefault="0008728C" w:rsidP="0008728C">
            <w:pPr>
              <w:jc w:val="center"/>
            </w:pPr>
          </w:p>
        </w:tc>
        <w:tc>
          <w:tcPr>
            <w:tcW w:w="1672" w:type="dxa"/>
            <w:shd w:val="clear" w:color="auto" w:fill="E5B8B7" w:themeFill="accent2" w:themeFillTint="66"/>
            <w:vAlign w:val="center"/>
          </w:tcPr>
          <w:p w:rsidR="0008728C" w:rsidRPr="003120CF" w:rsidRDefault="0008728C" w:rsidP="0008728C">
            <w:pPr>
              <w:jc w:val="center"/>
            </w:pPr>
            <w:r>
              <w:t>Design Methods</w:t>
            </w:r>
          </w:p>
        </w:tc>
        <w:tc>
          <w:tcPr>
            <w:tcW w:w="1099" w:type="dxa"/>
            <w:gridSpan w:val="2"/>
            <w:vAlign w:val="center"/>
          </w:tcPr>
          <w:p w:rsidR="0008728C" w:rsidRPr="003120CF" w:rsidRDefault="0008728C" w:rsidP="0008728C">
            <w:pPr>
              <w:jc w:val="center"/>
            </w:pPr>
          </w:p>
        </w:tc>
        <w:tc>
          <w:tcPr>
            <w:tcW w:w="3297" w:type="dxa"/>
            <w:gridSpan w:val="3"/>
            <w:shd w:val="clear" w:color="auto" w:fill="E5B8B7" w:themeFill="accent2" w:themeFillTint="66"/>
            <w:vAlign w:val="center"/>
          </w:tcPr>
          <w:p w:rsidR="0008728C" w:rsidRPr="003120CF" w:rsidRDefault="0008728C" w:rsidP="0008728C">
            <w:pPr>
              <w:jc w:val="center"/>
            </w:pPr>
            <w:r>
              <w:t>Design Methods 2nd</w:t>
            </w:r>
          </w:p>
        </w:tc>
        <w:tc>
          <w:tcPr>
            <w:tcW w:w="1100" w:type="dxa"/>
            <w:vAlign w:val="center"/>
          </w:tcPr>
          <w:p w:rsidR="0008728C" w:rsidRPr="003120CF" w:rsidRDefault="0008728C" w:rsidP="0008728C">
            <w:pPr>
              <w:jc w:val="center"/>
            </w:pPr>
          </w:p>
        </w:tc>
        <w:tc>
          <w:tcPr>
            <w:tcW w:w="1196" w:type="dxa"/>
          </w:tcPr>
          <w:p w:rsidR="0008728C" w:rsidRPr="00BF1DF9" w:rsidRDefault="0008728C" w:rsidP="0008728C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08728C" w:rsidTr="0008728C">
        <w:trPr>
          <w:trHeight w:val="302"/>
        </w:trPr>
        <w:tc>
          <w:tcPr>
            <w:tcW w:w="846" w:type="dxa"/>
            <w:vAlign w:val="center"/>
          </w:tcPr>
          <w:p w:rsidR="0008728C" w:rsidRDefault="0008728C" w:rsidP="0008728C">
            <w:pPr>
              <w:jc w:val="center"/>
            </w:pPr>
          </w:p>
        </w:tc>
        <w:tc>
          <w:tcPr>
            <w:tcW w:w="850" w:type="dxa"/>
            <w:vAlign w:val="center"/>
          </w:tcPr>
          <w:p w:rsidR="0008728C" w:rsidRDefault="0008728C" w:rsidP="0008728C">
            <w:pPr>
              <w:jc w:val="center"/>
            </w:pPr>
          </w:p>
        </w:tc>
        <w:tc>
          <w:tcPr>
            <w:tcW w:w="851" w:type="dxa"/>
            <w:vAlign w:val="center"/>
          </w:tcPr>
          <w:p w:rsidR="0008728C" w:rsidRDefault="0008728C" w:rsidP="0008728C">
            <w:pPr>
              <w:jc w:val="center"/>
            </w:pPr>
          </w:p>
        </w:tc>
        <w:tc>
          <w:tcPr>
            <w:tcW w:w="1672" w:type="dxa"/>
            <w:shd w:val="clear" w:color="auto" w:fill="auto"/>
          </w:tcPr>
          <w:p w:rsidR="0008728C" w:rsidRDefault="0008728C" w:rsidP="0008728C"/>
        </w:tc>
        <w:tc>
          <w:tcPr>
            <w:tcW w:w="1099" w:type="dxa"/>
            <w:gridSpan w:val="2"/>
            <w:shd w:val="clear" w:color="auto" w:fill="auto"/>
            <w:vAlign w:val="center"/>
          </w:tcPr>
          <w:p w:rsidR="0008728C" w:rsidRDefault="0008728C" w:rsidP="0008728C">
            <w:pPr>
              <w:jc w:val="center"/>
            </w:pPr>
          </w:p>
        </w:tc>
        <w:tc>
          <w:tcPr>
            <w:tcW w:w="1099" w:type="dxa"/>
            <w:vAlign w:val="center"/>
          </w:tcPr>
          <w:p w:rsidR="0008728C" w:rsidRDefault="0008728C" w:rsidP="0008728C">
            <w:pPr>
              <w:jc w:val="center"/>
            </w:pPr>
          </w:p>
        </w:tc>
        <w:tc>
          <w:tcPr>
            <w:tcW w:w="1099" w:type="dxa"/>
            <w:vAlign w:val="center"/>
          </w:tcPr>
          <w:p w:rsidR="0008728C" w:rsidRDefault="0008728C" w:rsidP="0008728C">
            <w:pPr>
              <w:jc w:val="center"/>
            </w:pPr>
          </w:p>
        </w:tc>
        <w:tc>
          <w:tcPr>
            <w:tcW w:w="1099" w:type="dxa"/>
            <w:vAlign w:val="center"/>
          </w:tcPr>
          <w:p w:rsidR="0008728C" w:rsidRDefault="0008728C" w:rsidP="0008728C">
            <w:pPr>
              <w:jc w:val="center"/>
            </w:pPr>
          </w:p>
        </w:tc>
        <w:tc>
          <w:tcPr>
            <w:tcW w:w="1100" w:type="dxa"/>
            <w:vAlign w:val="center"/>
          </w:tcPr>
          <w:p w:rsidR="0008728C" w:rsidRDefault="0008728C" w:rsidP="0008728C">
            <w:pPr>
              <w:jc w:val="center"/>
            </w:pPr>
          </w:p>
        </w:tc>
        <w:tc>
          <w:tcPr>
            <w:tcW w:w="1196" w:type="dxa"/>
          </w:tcPr>
          <w:p w:rsidR="0008728C" w:rsidRPr="00BF1DF9" w:rsidRDefault="0008728C" w:rsidP="0008728C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08728C" w:rsidTr="0008728C">
        <w:trPr>
          <w:trHeight w:val="253"/>
        </w:trPr>
        <w:tc>
          <w:tcPr>
            <w:tcW w:w="846" w:type="dxa"/>
            <w:vAlign w:val="center"/>
          </w:tcPr>
          <w:p w:rsidR="0008728C" w:rsidRDefault="0008728C" w:rsidP="0008728C">
            <w:pPr>
              <w:jc w:val="center"/>
            </w:pPr>
          </w:p>
        </w:tc>
        <w:tc>
          <w:tcPr>
            <w:tcW w:w="850" w:type="dxa"/>
            <w:vAlign w:val="center"/>
          </w:tcPr>
          <w:p w:rsidR="0008728C" w:rsidRDefault="0008728C" w:rsidP="0008728C">
            <w:pPr>
              <w:jc w:val="center"/>
            </w:pPr>
          </w:p>
        </w:tc>
        <w:tc>
          <w:tcPr>
            <w:tcW w:w="851" w:type="dxa"/>
            <w:vAlign w:val="center"/>
          </w:tcPr>
          <w:p w:rsidR="0008728C" w:rsidRDefault="0008728C" w:rsidP="0008728C">
            <w:pPr>
              <w:jc w:val="center"/>
            </w:pPr>
          </w:p>
        </w:tc>
        <w:tc>
          <w:tcPr>
            <w:tcW w:w="1678" w:type="dxa"/>
            <w:gridSpan w:val="2"/>
            <w:shd w:val="clear" w:color="auto" w:fill="auto"/>
          </w:tcPr>
          <w:p w:rsidR="0008728C" w:rsidRPr="00C91B99" w:rsidRDefault="0008728C" w:rsidP="0008728C">
            <w:pPr>
              <w:jc w:val="center"/>
            </w:pPr>
          </w:p>
        </w:tc>
        <w:tc>
          <w:tcPr>
            <w:tcW w:w="5490" w:type="dxa"/>
            <w:gridSpan w:val="5"/>
            <w:shd w:val="clear" w:color="auto" w:fill="FBD4B4" w:themeFill="accent6" w:themeFillTint="66"/>
          </w:tcPr>
          <w:p w:rsidR="0008728C" w:rsidRPr="00C91B99" w:rsidRDefault="0008728C" w:rsidP="0008728C">
            <w:pPr>
              <w:jc w:val="center"/>
            </w:pPr>
            <w:r w:rsidRPr="008F71FF">
              <w:t>Architectural Thesis 5th</w:t>
            </w:r>
          </w:p>
        </w:tc>
        <w:tc>
          <w:tcPr>
            <w:tcW w:w="1196" w:type="dxa"/>
          </w:tcPr>
          <w:p w:rsidR="0008728C" w:rsidRPr="00BF1DF9" w:rsidRDefault="0008728C" w:rsidP="0008728C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پێنج شەممە</w:t>
            </w:r>
          </w:p>
        </w:tc>
      </w:tr>
    </w:tbl>
    <w:p w:rsidR="008E2C5A" w:rsidRDefault="008E2C5A" w:rsidP="005D05B0">
      <w:pPr>
        <w:bidi/>
        <w:spacing w:after="0"/>
        <w:jc w:val="center"/>
        <w:rPr>
          <w:rFonts w:asciiTheme="majorBidi" w:hAnsiTheme="majorBidi" w:cstheme="majorBidi"/>
          <w:b/>
          <w:bCs/>
          <w:sz w:val="26"/>
          <w:szCs w:val="26"/>
          <w:lang w:bidi="ar-BH"/>
        </w:rPr>
      </w:pPr>
      <w:r>
        <w:rPr>
          <w:rFonts w:asciiTheme="majorBidi" w:hAnsiTheme="majorBidi" w:cstheme="majorBidi"/>
          <w:b/>
          <w:bCs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3059AAF" wp14:editId="490C12FA">
                <wp:simplePos x="0" y="0"/>
                <wp:positionH relativeFrom="column">
                  <wp:posOffset>-7620</wp:posOffset>
                </wp:positionH>
                <wp:positionV relativeFrom="paragraph">
                  <wp:posOffset>208280</wp:posOffset>
                </wp:positionV>
                <wp:extent cx="6974205" cy="1717040"/>
                <wp:effectExtent l="0" t="0" r="0" b="0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74205" cy="1717040"/>
                          <a:chOff x="-57150" y="0"/>
                          <a:chExt cx="6974205" cy="1717040"/>
                        </a:xfrm>
                      </wpg:grpSpPr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4114800" y="0"/>
                            <a:ext cx="2802255" cy="1508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E2C5A" w:rsidRPr="003120CF" w:rsidRDefault="008E2C5A" w:rsidP="000E1233">
                              <w:pPr>
                                <w:bidi/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بەش :</w:t>
                              </w:r>
                              <w:r w:rsidRPr="00C05F11">
                                <w:rPr>
                                  <w:rFonts w:ascii="Times New Roman" w:hAnsi="Times New Roman" w:cs="Ali_K_Samik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تةلارسازى</w:t>
                              </w:r>
                            </w:p>
                            <w:p w:rsidR="00FC274D" w:rsidRPr="003120CF" w:rsidRDefault="008E2C5A" w:rsidP="00FC274D">
                              <w:pPr>
                                <w:bidi/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و :</w:t>
                              </w:r>
                              <w:r w:rsidRPr="00DE6DB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Pr="001C288A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د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. </w:t>
                              </w:r>
                              <w:r w:rsidR="00FC274D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فارس علي مصطفى</w:t>
                              </w:r>
                            </w:p>
                            <w:p w:rsidR="00FC274D" w:rsidRPr="003120CF" w:rsidRDefault="00FC274D" w:rsidP="00FC274D">
                              <w:pPr>
                                <w:bidi/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زناوى زانست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Pr="00FC274D">
                                <w:rPr>
                                  <w:rFonts w:ascii="Times New Roman" w:hAnsi="Times New Roman" w:cs="Ali_K_Samik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بروفيسورى ياريد</w:t>
                              </w:r>
                              <w:r>
                                <w:rPr>
                                  <w:rFonts w:ascii="Times New Roman" w:hAnsi="Times New Roman" w:cs="Ali_K_Samik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ه ده </w:t>
                              </w:r>
                              <w:r w:rsidRPr="00FC274D">
                                <w:rPr>
                                  <w:rFonts w:ascii="Times New Roman" w:hAnsi="Times New Roman" w:cs="Ali_K_Samik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ر</w:t>
                              </w:r>
                            </w:p>
                            <w:p w:rsidR="00FC274D" w:rsidRPr="003120CF" w:rsidRDefault="00FC274D" w:rsidP="00FC274D">
                              <w:pPr>
                                <w:bidi/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یسابى یاسای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8</w:t>
                              </w:r>
                            </w:p>
                            <w:p w:rsidR="00FC274D" w:rsidRDefault="00FC274D" w:rsidP="00FC274D">
                              <w:pPr>
                                <w:bidi/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کەم کردنەوەى نیساب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: 3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 xml:space="preserve"> کاتژمێر، </w:t>
                              </w:r>
                            </w:p>
                            <w:p w:rsidR="00FC274D" w:rsidRPr="003120CF" w:rsidRDefault="00FC274D" w:rsidP="00FC274D">
                              <w:pPr>
                                <w:bidi/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BH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ku-Arab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>1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BH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>ليزنه ى زانستى به ش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ku-Arab-IQ"/>
                                </w:rPr>
                                <w:t xml:space="preserve">+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>2 ت</w:t>
                              </w:r>
                              <w:r w:rsidRPr="00365777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>ە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>م</w:t>
                              </w:r>
                              <w:r w:rsidRPr="00365777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>ە</w:t>
                              </w:r>
                              <w:r w:rsidRPr="00365777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</w:t>
                              </w:r>
                            </w:p>
                            <w:p w:rsidR="008E2C5A" w:rsidRDefault="00FC274D" w:rsidP="00FC274D">
                              <w:pPr>
                                <w:bidi/>
                                <w:spacing w:after="0" w:line="240" w:lineRule="auto"/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نیسابى کردارى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 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5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 xml:space="preserve">  کاتژمێر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-57150" y="63500"/>
                            <a:ext cx="2800985" cy="1653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E2C5A" w:rsidRDefault="008E2C5A" w:rsidP="00A668F8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</w:pPr>
                              <w:r w:rsidRPr="009A37D8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  <w:t>بابەتەکان</w:t>
                              </w:r>
                            </w:p>
                            <w:p w:rsidR="00FC274D" w:rsidRDefault="00FC274D" w:rsidP="00FC274D">
                              <w:pPr>
                                <w:pStyle w:val="ListParagraph"/>
                                <w:numPr>
                                  <w:ilvl w:val="0"/>
                                  <w:numId w:val="7"/>
                                </w:numPr>
                                <w:spacing w:after="0"/>
                              </w:pPr>
                              <w:r>
                                <w:t xml:space="preserve">Ph.D. </w:t>
                              </w:r>
                              <w:r>
                                <w:t>Students Supervision</w:t>
                              </w:r>
                            </w:p>
                            <w:p w:rsidR="00FC274D" w:rsidRDefault="00FC274D" w:rsidP="00FC274D">
                              <w:pPr>
                                <w:pStyle w:val="ListParagraph"/>
                                <w:spacing w:after="0"/>
                              </w:pPr>
                              <w:r>
                                <w:t xml:space="preserve">Lana </w:t>
                              </w:r>
                              <w:proofErr w:type="spellStart"/>
                              <w:r>
                                <w:t>Abubakr</w:t>
                              </w:r>
                              <w:proofErr w:type="spellEnd"/>
                              <w:r>
                                <w:t xml:space="preserve">, </w:t>
                              </w:r>
                              <w:proofErr w:type="spellStart"/>
                              <w:r>
                                <w:t>Sweyda</w:t>
                              </w:r>
                              <w:proofErr w:type="spellEnd"/>
                              <w:r>
                                <w:t xml:space="preserve"> Abdullah</w:t>
                              </w:r>
                            </w:p>
                            <w:p w:rsidR="00FC274D" w:rsidRDefault="00FC274D" w:rsidP="00FC274D">
                              <w:pPr>
                                <w:pStyle w:val="ListParagraph"/>
                                <w:numPr>
                                  <w:ilvl w:val="0"/>
                                  <w:numId w:val="7"/>
                                </w:numPr>
                                <w:spacing w:after="0"/>
                              </w:pPr>
                              <w:r>
                                <w:t xml:space="preserve">Architectural Thesis, 5th stage </w:t>
                              </w:r>
                            </w:p>
                            <w:p w:rsidR="008D697A" w:rsidRDefault="008D697A" w:rsidP="00A668F8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059AAF" id="_x0000_s1029" style="position:absolute;left:0;text-align:left;margin-left:-.6pt;margin-top:16.4pt;width:549.15pt;height:135.2pt;z-index:251663360" coordorigin="-571" coordsize="69742,17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">
                <v:shape id="Text Box 5" o:spid="_x0000_s1030" type="#_x0000_t202" style="position:absolute;left:41148;width:28022;height:150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:rsidR="008E2C5A" w:rsidRPr="003120CF" w:rsidRDefault="008E2C5A" w:rsidP="000E1233">
                        <w:pPr>
                          <w:bidi/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بەش :</w:t>
                        </w:r>
                        <w:r w:rsidRPr="00C05F11">
                          <w:rPr>
                            <w:rFonts w:ascii="Times New Roman" w:hAnsi="Times New Roman" w:cs="Ali_K_Samik" w:hint="cs"/>
                            <w:sz w:val="24"/>
                            <w:szCs w:val="24"/>
                            <w:rtl/>
                            <w:lang w:bidi="ar-IQ"/>
                          </w:rPr>
                          <w:t>تةلارسازى</w:t>
                        </w:r>
                      </w:p>
                      <w:p w:rsidR="00FC274D" w:rsidRPr="003120CF" w:rsidRDefault="008E2C5A" w:rsidP="00FC274D">
                        <w:pPr>
                          <w:bidi/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و :</w:t>
                        </w:r>
                        <w:r w:rsidRPr="00DE6DB8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Pr="001C288A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د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. </w:t>
                        </w:r>
                        <w:r w:rsidR="00FC274D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فارس علي مصطفى</w:t>
                        </w:r>
                      </w:p>
                      <w:p w:rsidR="00FC274D" w:rsidRPr="003120CF" w:rsidRDefault="00FC274D" w:rsidP="00FC274D">
                        <w:pPr>
                          <w:bidi/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زناوى زانست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Pr="00FC274D">
                          <w:rPr>
                            <w:rFonts w:ascii="Times New Roman" w:hAnsi="Times New Roman" w:cs="Ali_K_Samik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بروفيسورى ياريد</w:t>
                        </w:r>
                        <w:r>
                          <w:rPr>
                            <w:rFonts w:ascii="Times New Roman" w:hAnsi="Times New Roman" w:cs="Ali_K_Samik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ه ده </w:t>
                        </w:r>
                        <w:r w:rsidRPr="00FC274D">
                          <w:rPr>
                            <w:rFonts w:ascii="Times New Roman" w:hAnsi="Times New Roman" w:cs="Ali_K_Samik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ر</w:t>
                        </w:r>
                      </w:p>
                      <w:p w:rsidR="00FC274D" w:rsidRPr="003120CF" w:rsidRDefault="00FC274D" w:rsidP="00FC274D">
                        <w:pPr>
                          <w:bidi/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یسابى یاسای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8</w:t>
                        </w:r>
                      </w:p>
                      <w:p w:rsidR="00FC274D" w:rsidRDefault="00FC274D" w:rsidP="00FC274D">
                        <w:pPr>
                          <w:bidi/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کەم کردنەوەى نیساب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: 3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  <w:t xml:space="preserve"> کاتژمێر، </w:t>
                        </w:r>
                      </w:p>
                      <w:p w:rsidR="00FC274D" w:rsidRPr="003120CF" w:rsidRDefault="00FC274D" w:rsidP="00FC274D">
                        <w:pPr>
                          <w:bidi/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BH"/>
                          </w:rPr>
                        </w:pP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ku-Arab-IQ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  <w:t>1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BH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  <w:t>ليزنه ى زانستى به ش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ku-Arab-IQ"/>
                          </w:rPr>
                          <w:t xml:space="preserve">+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  <w:t>2 ت</w:t>
                        </w:r>
                        <w:r w:rsidRPr="00365777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  <w:t>ە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  <w:t>م</w:t>
                        </w:r>
                        <w:r w:rsidRPr="00365777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  <w:t>ە</w:t>
                        </w:r>
                        <w:r w:rsidRPr="00365777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</w:t>
                        </w:r>
                      </w:p>
                      <w:p w:rsidR="008E2C5A" w:rsidRDefault="00FC274D" w:rsidP="00FC274D">
                        <w:pPr>
                          <w:bidi/>
                          <w:spacing w:after="0" w:line="240" w:lineRule="auto"/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نیسابى کردارى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 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5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  <w:t xml:space="preserve">  کاتژمێر</w:t>
                        </w:r>
                      </w:p>
                    </w:txbxContent>
                  </v:textbox>
                </v:shape>
                <v:shape id="Text Box 4" o:spid="_x0000_s1031" type="#_x0000_t202" style="position:absolute;left:-571;top:635;width:28009;height:165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:rsidR="008E2C5A" w:rsidRDefault="008E2C5A" w:rsidP="00A668F8">
                        <w:pPr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</w:pPr>
                        <w:r w:rsidRPr="009A37D8">
                          <w:rPr>
                            <w:rFonts w:asciiTheme="majorBidi" w:hAnsiTheme="majorBidi" w:cstheme="majorBidi" w:hint="cs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  <w:t>بابەتەکان</w:t>
                        </w:r>
                      </w:p>
                      <w:p w:rsidR="00FC274D" w:rsidRDefault="00FC274D" w:rsidP="00FC274D">
                        <w:pPr>
                          <w:pStyle w:val="ListParagraph"/>
                          <w:numPr>
                            <w:ilvl w:val="0"/>
                            <w:numId w:val="7"/>
                          </w:numPr>
                          <w:spacing w:after="0"/>
                        </w:pPr>
                        <w:r>
                          <w:t xml:space="preserve">Ph.D. </w:t>
                        </w:r>
                        <w:r>
                          <w:t>Students Supervision</w:t>
                        </w:r>
                      </w:p>
                      <w:p w:rsidR="00FC274D" w:rsidRDefault="00FC274D" w:rsidP="00FC274D">
                        <w:pPr>
                          <w:pStyle w:val="ListParagraph"/>
                          <w:spacing w:after="0"/>
                        </w:pPr>
                        <w:r>
                          <w:t xml:space="preserve">Lana </w:t>
                        </w:r>
                        <w:proofErr w:type="spellStart"/>
                        <w:r>
                          <w:t>Abubakr</w:t>
                        </w:r>
                        <w:proofErr w:type="spellEnd"/>
                        <w:r>
                          <w:t xml:space="preserve">, </w:t>
                        </w:r>
                        <w:proofErr w:type="spellStart"/>
                        <w:r>
                          <w:t>Sweyda</w:t>
                        </w:r>
                        <w:proofErr w:type="spellEnd"/>
                        <w:r>
                          <w:t xml:space="preserve"> Abdullah</w:t>
                        </w:r>
                      </w:p>
                      <w:p w:rsidR="00FC274D" w:rsidRDefault="00FC274D" w:rsidP="00FC274D">
                        <w:pPr>
                          <w:pStyle w:val="ListParagraph"/>
                          <w:numPr>
                            <w:ilvl w:val="0"/>
                            <w:numId w:val="7"/>
                          </w:numPr>
                          <w:spacing w:after="0"/>
                        </w:pPr>
                        <w:r>
                          <w:t xml:space="preserve">Architectural Thesis, 5th stage </w:t>
                        </w:r>
                      </w:p>
                      <w:p w:rsidR="008D697A" w:rsidRDefault="008D697A" w:rsidP="00A668F8">
                        <w:pPr>
                          <w:jc w:val="center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>لیستى وانە سەربارەکانى</w:t>
      </w:r>
      <w:r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 xml:space="preserve"> </w:t>
      </w:r>
      <w:r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 xml:space="preserve">خويندنى مانگى </w:t>
      </w:r>
      <w:r>
        <w:rPr>
          <w:rFonts w:asciiTheme="majorBidi" w:hAnsiTheme="majorBidi" w:cstheme="majorBidi" w:hint="cs"/>
          <w:b/>
          <w:bCs/>
          <w:sz w:val="26"/>
          <w:szCs w:val="26"/>
          <w:rtl/>
        </w:rPr>
        <w:t>:</w:t>
      </w:r>
      <w:r w:rsidR="00141563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r w:rsidR="00427E54">
        <w:rPr>
          <w:rFonts w:asciiTheme="majorBidi" w:hAnsiTheme="majorBidi" w:cstheme="majorBidi"/>
          <w:b/>
          <w:bCs/>
          <w:sz w:val="26"/>
          <w:szCs w:val="26"/>
        </w:rPr>
        <w:t>0</w:t>
      </w:r>
      <w:r w:rsidR="005D05B0">
        <w:rPr>
          <w:rFonts w:asciiTheme="majorBidi" w:hAnsiTheme="majorBidi" w:cstheme="majorBidi"/>
          <w:b/>
          <w:bCs/>
          <w:sz w:val="26"/>
          <w:szCs w:val="26"/>
        </w:rPr>
        <w:t>5</w:t>
      </w:r>
      <w:r w:rsidR="008D697A">
        <w:rPr>
          <w:rFonts w:asciiTheme="majorBidi" w:hAnsiTheme="majorBidi" w:cstheme="majorBidi"/>
          <w:b/>
          <w:bCs/>
          <w:sz w:val="26"/>
          <w:szCs w:val="26"/>
        </w:rPr>
        <w:t>/</w:t>
      </w:r>
      <w:r w:rsidR="00B054C7">
        <w:rPr>
          <w:rFonts w:asciiTheme="majorBidi" w:hAnsiTheme="majorBidi" w:cstheme="majorBidi"/>
          <w:b/>
          <w:bCs/>
          <w:sz w:val="26"/>
          <w:szCs w:val="26"/>
        </w:rPr>
        <w:t>2023</w:t>
      </w:r>
      <w:r>
        <w:rPr>
          <w:rFonts w:asciiTheme="majorBidi" w:hAnsiTheme="majorBidi" w:cstheme="majorBidi"/>
          <w:b/>
          <w:bCs/>
          <w:sz w:val="26"/>
          <w:szCs w:val="26"/>
          <w:lang w:bidi="ar-BH"/>
        </w:rPr>
        <w:t xml:space="preserve"> </w:t>
      </w:r>
    </w:p>
    <w:p w:rsidR="008E2C5A" w:rsidRDefault="008E2C5A" w:rsidP="008E2C5A">
      <w:pPr>
        <w:bidi/>
        <w:spacing w:after="0"/>
        <w:jc w:val="center"/>
        <w:rPr>
          <w:rFonts w:asciiTheme="majorBidi" w:hAnsiTheme="majorBidi" w:cstheme="majorBidi"/>
          <w:b/>
          <w:bCs/>
          <w:sz w:val="26"/>
          <w:szCs w:val="26"/>
          <w:lang w:bidi="ku-Arab-IQ"/>
        </w:rPr>
      </w:pPr>
      <w:r>
        <w:rPr>
          <w:rFonts w:asciiTheme="majorBidi" w:hAnsiTheme="majorBidi" w:cstheme="majorBidi" w:hint="cs"/>
          <w:b/>
          <w:bCs/>
          <w:sz w:val="26"/>
          <w:szCs w:val="26"/>
          <w:rtl/>
          <w:lang w:bidi="ku-Arab-IQ"/>
        </w:rPr>
        <w:t>سەرپەرشتی خوێندنی باڵا</w:t>
      </w:r>
    </w:p>
    <w:p w:rsidR="008E2C5A" w:rsidRDefault="008E2C5A" w:rsidP="008E2C5A">
      <w:pPr>
        <w:jc w:val="center"/>
        <w:rPr>
          <w:rFonts w:asciiTheme="majorBidi" w:hAnsiTheme="majorBidi" w:cstheme="majorBidi"/>
          <w:b/>
          <w:bCs/>
          <w:sz w:val="26"/>
          <w:szCs w:val="26"/>
          <w:lang w:bidi="ar-IQ"/>
        </w:rPr>
      </w:pPr>
      <w:r w:rsidRPr="00BC2A08">
        <w:rPr>
          <w:rFonts w:asciiTheme="majorBidi" w:hAnsiTheme="majorBidi" w:cstheme="majorBidi"/>
          <w:b/>
          <w:bCs/>
          <w:noProof/>
          <w:sz w:val="26"/>
          <w:szCs w:val="26"/>
        </w:rPr>
        <w:drawing>
          <wp:inline distT="0" distB="0" distL="0" distR="0" wp14:anchorId="747B2BFB" wp14:editId="34532562">
            <wp:extent cx="1548749" cy="1562100"/>
            <wp:effectExtent l="0" t="0" r="0" b="0"/>
            <wp:docPr id="7" name="Picture 7" descr="http://www.su.edu.krd/images/logo_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su.edu.krd/images/logo_e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848"/>
                    <a:stretch/>
                  </pic:blipFill>
                  <pic:spPr bwMode="auto">
                    <a:xfrm>
                      <a:off x="0" y="0"/>
                      <a:ext cx="1552238" cy="1565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11146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87"/>
        <w:gridCol w:w="900"/>
        <w:gridCol w:w="720"/>
        <w:gridCol w:w="810"/>
        <w:gridCol w:w="1303"/>
        <w:gridCol w:w="1645"/>
        <w:gridCol w:w="63"/>
        <w:gridCol w:w="949"/>
        <w:gridCol w:w="41"/>
        <w:gridCol w:w="679"/>
        <w:gridCol w:w="1080"/>
        <w:gridCol w:w="1269"/>
      </w:tblGrid>
      <w:tr w:rsidR="008A1963" w:rsidTr="00AB49B1">
        <w:trPr>
          <w:trHeight w:val="279"/>
        </w:trPr>
        <w:tc>
          <w:tcPr>
            <w:tcW w:w="1687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8A1963" w:rsidRDefault="008A1963" w:rsidP="006148B5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:rsidR="008A1963" w:rsidRPr="00AE13CB" w:rsidRDefault="008A1963" w:rsidP="006148B5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0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8A1963" w:rsidRPr="00AE13CB" w:rsidRDefault="008A1963" w:rsidP="006148B5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8A1963" w:rsidRPr="00AE13CB" w:rsidRDefault="008A1963" w:rsidP="006148B5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81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8A1963" w:rsidRPr="00AE13CB" w:rsidRDefault="008A1963" w:rsidP="006148B5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303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8A1963" w:rsidRPr="00693B25" w:rsidRDefault="008A1963" w:rsidP="006148B5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708" w:type="dxa"/>
            <w:gridSpan w:val="2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8A1963" w:rsidRDefault="008A1963" w:rsidP="006148B5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:rsidR="008A1963" w:rsidRPr="00AE13CB" w:rsidRDefault="008A1963" w:rsidP="006148B5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0" w:type="dxa"/>
            <w:gridSpan w:val="2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8A1963" w:rsidRPr="00AE13CB" w:rsidRDefault="008A1963" w:rsidP="006148B5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679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8A1963" w:rsidRPr="00AE13CB" w:rsidRDefault="008A1963" w:rsidP="006148B5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8A1963" w:rsidRPr="00AE13CB" w:rsidRDefault="008A1963" w:rsidP="006148B5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269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:rsidR="008A1963" w:rsidRPr="00693B25" w:rsidRDefault="008A1963" w:rsidP="006148B5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4D4246" w:rsidTr="00AB49B1">
        <w:trPr>
          <w:trHeight w:val="419"/>
        </w:trPr>
        <w:tc>
          <w:tcPr>
            <w:tcW w:w="168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D4246" w:rsidRPr="00AE13CB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D4246" w:rsidRDefault="004D4246" w:rsidP="004D4246"/>
        </w:tc>
        <w:tc>
          <w:tcPr>
            <w:tcW w:w="1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</w:tcPr>
          <w:p w:rsidR="004D4246" w:rsidRPr="00693B25" w:rsidRDefault="004D4246" w:rsidP="004D4246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708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Default="009D5118" w:rsidP="009D5118">
            <w:r>
              <w:rPr>
                <w:sz w:val="20"/>
                <w:szCs w:val="20"/>
              </w:rPr>
              <w:t>27/05/23</w:t>
            </w:r>
          </w:p>
        </w:tc>
        <w:tc>
          <w:tcPr>
            <w:tcW w:w="1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</w:tcPr>
          <w:p w:rsidR="004D4246" w:rsidRPr="00693B25" w:rsidRDefault="004D4246" w:rsidP="004D4246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150FAE" w:rsidTr="00AB49B1">
        <w:trPr>
          <w:trHeight w:val="250"/>
        </w:trPr>
        <w:tc>
          <w:tcPr>
            <w:tcW w:w="168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150FAE" w:rsidRPr="00AE13CB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150FAE" w:rsidRPr="00AE13CB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150FAE" w:rsidRPr="00AE13CB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150FAE" w:rsidRDefault="00150FAE" w:rsidP="00150FAE"/>
        </w:tc>
        <w:tc>
          <w:tcPr>
            <w:tcW w:w="1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150FAE" w:rsidRPr="00693B25" w:rsidRDefault="00150FAE" w:rsidP="00150FAE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708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:rsidR="00150FAE" w:rsidRPr="00AE13CB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bookmarkStart w:id="0" w:name="_GoBack"/>
            <w:bookmarkEnd w:id="0"/>
          </w:p>
        </w:tc>
        <w:tc>
          <w:tcPr>
            <w:tcW w:w="990" w:type="dxa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50FAE" w:rsidRPr="00AE13CB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7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:rsidR="00150FAE" w:rsidRPr="00AE13CB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150FAE" w:rsidRDefault="00150FAE" w:rsidP="00150FAE">
            <w:r>
              <w:t>28</w:t>
            </w:r>
            <w:r w:rsidRPr="0036239B">
              <w:t>/05/23</w:t>
            </w:r>
          </w:p>
        </w:tc>
        <w:tc>
          <w:tcPr>
            <w:tcW w:w="1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150FAE" w:rsidRPr="00693B25" w:rsidRDefault="00150FAE" w:rsidP="00150FAE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150FAE" w:rsidTr="00FC274D">
        <w:trPr>
          <w:trHeight w:val="303"/>
        </w:trPr>
        <w:tc>
          <w:tcPr>
            <w:tcW w:w="1687" w:type="dxa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2" w:space="0" w:color="auto"/>
            </w:tcBorders>
          </w:tcPr>
          <w:p w:rsidR="00150FAE" w:rsidRPr="00AE13CB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:rsidR="00150FAE" w:rsidRPr="00AE13CB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:rsidR="00150FAE" w:rsidRPr="00AE13CB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150FAE" w:rsidRDefault="00150FAE" w:rsidP="00150FAE"/>
        </w:tc>
        <w:tc>
          <w:tcPr>
            <w:tcW w:w="1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150FAE" w:rsidRPr="00693B25" w:rsidRDefault="00150FAE" w:rsidP="00150FAE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64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4" w:space="0" w:color="auto"/>
            </w:tcBorders>
          </w:tcPr>
          <w:p w:rsidR="00150FAE" w:rsidRPr="009D5118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12" w:type="dxa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150FAE" w:rsidRPr="009D5118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:rsidR="00150FAE" w:rsidRPr="009D5118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150FAE" w:rsidRDefault="00150FAE" w:rsidP="00150FAE">
            <w:r>
              <w:t>29</w:t>
            </w:r>
            <w:r w:rsidRPr="0036239B">
              <w:t>/05/23</w:t>
            </w:r>
          </w:p>
        </w:tc>
        <w:tc>
          <w:tcPr>
            <w:tcW w:w="1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150FAE" w:rsidRPr="00693B25" w:rsidRDefault="00150FAE" w:rsidP="00150FAE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150FAE" w:rsidTr="00AB49B1">
        <w:trPr>
          <w:trHeight w:val="226"/>
        </w:trPr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0FAE" w:rsidRPr="00AE13CB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0FAE" w:rsidRPr="00AE13CB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0FAE" w:rsidRPr="00AE13CB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1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:rsidR="00150FAE" w:rsidRDefault="00150FAE" w:rsidP="00150FAE"/>
        </w:tc>
        <w:tc>
          <w:tcPr>
            <w:tcW w:w="1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150FAE" w:rsidRPr="00693B25" w:rsidRDefault="00150FAE" w:rsidP="00150FAE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708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150FAE" w:rsidRPr="00AE13CB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150FAE" w:rsidRPr="00AE13CB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7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:rsidR="00150FAE" w:rsidRPr="00AE13CB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150FAE" w:rsidRDefault="00150FAE" w:rsidP="00150FAE">
            <w:r>
              <w:t>30</w:t>
            </w:r>
            <w:r w:rsidRPr="0036239B">
              <w:t>/05/23</w:t>
            </w:r>
          </w:p>
        </w:tc>
        <w:tc>
          <w:tcPr>
            <w:tcW w:w="1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150FAE" w:rsidRPr="00693B25" w:rsidRDefault="00150FAE" w:rsidP="00150FAE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150FAE" w:rsidTr="00AB49B1">
        <w:trPr>
          <w:trHeight w:val="82"/>
        </w:trPr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0FAE" w:rsidRPr="00AE13CB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0FAE" w:rsidRPr="00AE13CB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0FAE" w:rsidRPr="00AE13CB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1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:rsidR="00150FAE" w:rsidRDefault="00150FAE" w:rsidP="00150FAE"/>
        </w:tc>
        <w:tc>
          <w:tcPr>
            <w:tcW w:w="1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150FAE" w:rsidRPr="00693B25" w:rsidRDefault="00150FAE" w:rsidP="00150FAE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708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150FAE" w:rsidRPr="00AE13CB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150FAE" w:rsidRPr="00AE13CB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150FAE" w:rsidRPr="00AE13CB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150FAE" w:rsidRDefault="00150FAE" w:rsidP="00150FAE">
            <w:r>
              <w:t>31</w:t>
            </w:r>
            <w:r w:rsidRPr="0036239B">
              <w:t>/05/23</w:t>
            </w:r>
          </w:p>
        </w:tc>
        <w:tc>
          <w:tcPr>
            <w:tcW w:w="1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150FAE" w:rsidRPr="00693B25" w:rsidRDefault="00150FAE" w:rsidP="00150FAE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150FAE" w:rsidTr="00AB49B1">
        <w:trPr>
          <w:trHeight w:val="312"/>
        </w:trPr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0FAE" w:rsidRPr="00AE13CB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0FAE" w:rsidRPr="00AE13CB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0FAE" w:rsidRPr="00AE13CB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1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:rsidR="00150FAE" w:rsidRDefault="00150FAE" w:rsidP="00150FAE"/>
        </w:tc>
        <w:tc>
          <w:tcPr>
            <w:tcW w:w="1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150FAE" w:rsidRPr="00693B25" w:rsidRDefault="00150FAE" w:rsidP="00150FAE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708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150FAE" w:rsidRPr="00AE13CB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150FAE" w:rsidRPr="00AE13CB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7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150FAE" w:rsidRPr="00AE13CB" w:rsidRDefault="00150FAE" w:rsidP="00150FA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150FAE" w:rsidRDefault="00150FAE" w:rsidP="00150FAE"/>
        </w:tc>
        <w:tc>
          <w:tcPr>
            <w:tcW w:w="1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150FAE" w:rsidRPr="00693B25" w:rsidRDefault="00150FAE" w:rsidP="00150FAE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4D4246" w:rsidTr="00AB49B1">
        <w:trPr>
          <w:trHeight w:val="265"/>
        </w:trPr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1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4D4246" w:rsidRPr="00597E6D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708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4D4246" w:rsidRPr="00597E6D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4D4246" w:rsidTr="00AB49B1">
        <w:trPr>
          <w:trHeight w:val="591"/>
        </w:trPr>
        <w:tc>
          <w:tcPr>
            <w:tcW w:w="1687" w:type="dxa"/>
            <w:tcBorders>
              <w:top w:val="single" w:sz="4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4E6FA9" w:rsidRDefault="004D4246" w:rsidP="004D4246">
            <w:pPr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1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4D4246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:rsidR="004D4246" w:rsidRPr="00813DD9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708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4D4246" w:rsidRPr="00B3477F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6</w:t>
            </w:r>
          </w:p>
          <w:p w:rsidR="004D4246" w:rsidRPr="00B3477F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B3477F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6</w:t>
            </w:r>
          </w:p>
          <w:p w:rsidR="004D4246" w:rsidRPr="00B3477F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B3477F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  <w:r w:rsidRPr="00B3477F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*3</w:t>
            </w:r>
          </w:p>
          <w:p w:rsidR="004D4246" w:rsidRPr="00B3477F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EC36D8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bidi="ar-IQ"/>
              </w:rPr>
              <w:t>2</w:t>
            </w:r>
            <w:r w:rsidR="00FC274D">
              <w:rPr>
                <w:rFonts w:asciiTheme="majorBidi" w:hAnsiTheme="majorBidi" w:cstheme="majorBidi"/>
                <w:sz w:val="20"/>
                <w:szCs w:val="20"/>
                <w:lang w:bidi="ar-IQ"/>
              </w:rPr>
              <w:t xml:space="preserve"> PhD</w:t>
            </w:r>
          </w:p>
        </w:tc>
        <w:tc>
          <w:tcPr>
            <w:tcW w:w="1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4D4246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:rsidR="004D4246" w:rsidRPr="00813DD9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4D4246" w:rsidTr="00AB49B1">
        <w:trPr>
          <w:trHeight w:val="250"/>
        </w:trPr>
        <w:tc>
          <w:tcPr>
            <w:tcW w:w="1687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1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30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:rsidR="004D4246" w:rsidRPr="00813DD9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708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:rsidR="004D4246" w:rsidRPr="00AE13CB" w:rsidRDefault="00FC274D" w:rsidP="004D4246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990" w:type="dxa"/>
            <w:gridSpan w:val="2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79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9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:rsidR="004D4246" w:rsidRPr="00813DD9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  <w:tr w:rsidR="004D4246" w:rsidTr="00AB49B1">
        <w:trPr>
          <w:trHeight w:val="279"/>
        </w:trPr>
        <w:tc>
          <w:tcPr>
            <w:tcW w:w="1687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4D4246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:rsidR="004D4246" w:rsidRPr="00AE13CB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0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81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303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4D4246" w:rsidRPr="00693B25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708" w:type="dxa"/>
            <w:gridSpan w:val="2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4D4246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:rsidR="004D4246" w:rsidRPr="00AE13CB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0" w:type="dxa"/>
            <w:gridSpan w:val="2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679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269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:rsidR="004D4246" w:rsidRPr="00693B25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4D4246" w:rsidTr="00AB49B1">
        <w:trPr>
          <w:trHeight w:val="265"/>
        </w:trPr>
        <w:tc>
          <w:tcPr>
            <w:tcW w:w="168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D4246" w:rsidRPr="00AE13CB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D4246" w:rsidRDefault="004D4246" w:rsidP="004D4246"/>
        </w:tc>
        <w:tc>
          <w:tcPr>
            <w:tcW w:w="1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auto"/>
          </w:tcPr>
          <w:p w:rsidR="004D4246" w:rsidRPr="00693B25" w:rsidRDefault="004D4246" w:rsidP="004D4246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708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D4246" w:rsidRPr="00AE13CB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D4246" w:rsidRDefault="004D4246" w:rsidP="004D4246"/>
        </w:tc>
        <w:tc>
          <w:tcPr>
            <w:tcW w:w="1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</w:tcPr>
          <w:p w:rsidR="004D4246" w:rsidRPr="00693B25" w:rsidRDefault="004D4246" w:rsidP="004D4246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4D4246" w:rsidTr="00AB49B1">
        <w:trPr>
          <w:trHeight w:val="198"/>
        </w:trPr>
        <w:tc>
          <w:tcPr>
            <w:tcW w:w="168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Default="004D4246" w:rsidP="004D4246"/>
        </w:tc>
        <w:tc>
          <w:tcPr>
            <w:tcW w:w="1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4D4246" w:rsidRPr="00693B25" w:rsidRDefault="004D4246" w:rsidP="004D4246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708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Default="004D4246" w:rsidP="004D4246"/>
        </w:tc>
        <w:tc>
          <w:tcPr>
            <w:tcW w:w="1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4D4246" w:rsidRPr="00693B25" w:rsidRDefault="004D4246" w:rsidP="004D4246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4D4246" w:rsidTr="00AB49B1">
        <w:trPr>
          <w:trHeight w:val="265"/>
        </w:trPr>
        <w:tc>
          <w:tcPr>
            <w:tcW w:w="168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Default="004D4246" w:rsidP="004D4246"/>
        </w:tc>
        <w:tc>
          <w:tcPr>
            <w:tcW w:w="1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4D4246" w:rsidRPr="00693B25" w:rsidRDefault="004D4246" w:rsidP="004D4246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708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Default="004D4246" w:rsidP="004D4246"/>
        </w:tc>
        <w:tc>
          <w:tcPr>
            <w:tcW w:w="1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4D4246" w:rsidRPr="00693B25" w:rsidRDefault="004D4246" w:rsidP="004D4246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4D4246" w:rsidTr="00AB49B1">
        <w:trPr>
          <w:trHeight w:val="265"/>
        </w:trPr>
        <w:tc>
          <w:tcPr>
            <w:tcW w:w="168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Default="004D4246" w:rsidP="004D4246"/>
        </w:tc>
        <w:tc>
          <w:tcPr>
            <w:tcW w:w="1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4D4246" w:rsidRPr="00693B25" w:rsidRDefault="004D4246" w:rsidP="004D4246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708" w:type="dxa"/>
            <w:gridSpan w:val="2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7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Default="004D4246" w:rsidP="004D4246"/>
        </w:tc>
        <w:tc>
          <w:tcPr>
            <w:tcW w:w="1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4D4246" w:rsidRPr="00693B25" w:rsidRDefault="004D4246" w:rsidP="004D4246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4D4246" w:rsidTr="00AB49B1">
        <w:trPr>
          <w:trHeight w:val="250"/>
        </w:trPr>
        <w:tc>
          <w:tcPr>
            <w:tcW w:w="168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Default="004D4246" w:rsidP="004D4246"/>
        </w:tc>
        <w:tc>
          <w:tcPr>
            <w:tcW w:w="1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:rsidR="004D4246" w:rsidRPr="00693B25" w:rsidRDefault="004D4246" w:rsidP="004D4246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:rsidR="004D4246" w:rsidRDefault="004D4246" w:rsidP="004D4246"/>
        </w:tc>
        <w:tc>
          <w:tcPr>
            <w:tcW w:w="1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4D4246" w:rsidRPr="00693B25" w:rsidRDefault="004D4246" w:rsidP="004D4246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4D4246" w:rsidTr="00AB49B1">
        <w:trPr>
          <w:trHeight w:val="265"/>
        </w:trPr>
        <w:tc>
          <w:tcPr>
            <w:tcW w:w="168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Default="004D4246" w:rsidP="004D4246"/>
        </w:tc>
        <w:tc>
          <w:tcPr>
            <w:tcW w:w="1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:rsidR="004D4246" w:rsidRPr="00693B25" w:rsidRDefault="004D4246" w:rsidP="004D4246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:rsidR="004D4246" w:rsidRDefault="004D4246" w:rsidP="004D4246"/>
        </w:tc>
        <w:tc>
          <w:tcPr>
            <w:tcW w:w="1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4D4246" w:rsidRPr="00693B25" w:rsidRDefault="004D4246" w:rsidP="004D4246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4D4246" w:rsidTr="00AB49B1">
        <w:trPr>
          <w:trHeight w:val="265"/>
        </w:trPr>
        <w:tc>
          <w:tcPr>
            <w:tcW w:w="168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4D4246" w:rsidRPr="00597E6D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708" w:type="dxa"/>
            <w:gridSpan w:val="2"/>
            <w:tcBorders>
              <w:top w:val="single" w:sz="4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4D4246" w:rsidRPr="00597E6D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4D4246" w:rsidTr="00AB49B1">
        <w:trPr>
          <w:trHeight w:val="75"/>
        </w:trPr>
        <w:tc>
          <w:tcPr>
            <w:tcW w:w="168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4E6FA9" w:rsidRDefault="004D4246" w:rsidP="004D4246">
            <w:pPr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1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:rsidR="004D4246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:rsidR="004D4246" w:rsidRPr="00813DD9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708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D4246" w:rsidRPr="004E6FA9" w:rsidRDefault="004D4246" w:rsidP="004D4246">
            <w:pPr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1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:rsidR="004D4246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:rsidR="004D4246" w:rsidRPr="00813DD9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4D4246" w:rsidTr="00AB49B1">
        <w:trPr>
          <w:trHeight w:val="165"/>
        </w:trPr>
        <w:tc>
          <w:tcPr>
            <w:tcW w:w="1687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1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30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:rsidR="004D4246" w:rsidRPr="00813DD9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708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gridSpan w:val="2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79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:rsidR="004D4246" w:rsidRPr="00AE13CB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9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:rsidR="004D4246" w:rsidRPr="00813DD9" w:rsidRDefault="004D4246" w:rsidP="004D424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</w:tbl>
    <w:p w:rsidR="008E2C5A" w:rsidRDefault="008E2C5A" w:rsidP="008E2C5A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rtl/>
          <w:lang w:bidi="ar-IQ"/>
        </w:rPr>
      </w:pPr>
    </w:p>
    <w:p w:rsidR="008E2C5A" w:rsidRPr="003752F1" w:rsidRDefault="008E2C5A" w:rsidP="008E2C5A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lang w:bidi="ar-AE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نیساب :</w:t>
      </w: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</w:t>
      </w:r>
    </w:p>
    <w:p w:rsidR="008E2C5A" w:rsidRPr="003752F1" w:rsidRDefault="008E2C5A" w:rsidP="008E2C5A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rtl/>
          <w:lang w:bidi="ar-IQ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سەربار :</w:t>
      </w:r>
    </w:p>
    <w:p w:rsidR="008E2C5A" w:rsidRDefault="008E2C5A" w:rsidP="008E2C5A">
      <w:pPr>
        <w:bidi/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کۆى گشتى</w:t>
      </w:r>
      <w:r>
        <w:rPr>
          <w:rFonts w:asciiTheme="majorBidi" w:hAnsiTheme="majorBidi" w:cstheme="majorBidi" w:hint="cs"/>
          <w:sz w:val="24"/>
          <w:szCs w:val="24"/>
          <w:rtl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6"/>
        <w:gridCol w:w="3456"/>
        <w:gridCol w:w="3456"/>
      </w:tblGrid>
      <w:tr w:rsidR="008E2C5A" w:rsidTr="00165253">
        <w:trPr>
          <w:trHeight w:val="362"/>
        </w:trPr>
        <w:tc>
          <w:tcPr>
            <w:tcW w:w="3456" w:type="dxa"/>
          </w:tcPr>
          <w:p w:rsidR="008E2C5A" w:rsidRDefault="008E2C5A" w:rsidP="00165253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ڕاگر</w:t>
            </w:r>
          </w:p>
        </w:tc>
        <w:tc>
          <w:tcPr>
            <w:tcW w:w="3456" w:type="dxa"/>
          </w:tcPr>
          <w:p w:rsidR="008E2C5A" w:rsidRDefault="008E2C5A" w:rsidP="00165253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ەرۆک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ى</w:t>
            </w: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بەش</w:t>
            </w:r>
          </w:p>
        </w:tc>
        <w:tc>
          <w:tcPr>
            <w:tcW w:w="3456" w:type="dxa"/>
          </w:tcPr>
          <w:p w:rsidR="008E2C5A" w:rsidRDefault="008E2C5A" w:rsidP="00165253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امۆستاى و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نە</w:t>
            </w:r>
          </w:p>
        </w:tc>
      </w:tr>
      <w:tr w:rsidR="008E2C5A" w:rsidTr="00165253">
        <w:trPr>
          <w:trHeight w:val="245"/>
        </w:trPr>
        <w:tc>
          <w:tcPr>
            <w:tcW w:w="3456" w:type="dxa"/>
          </w:tcPr>
          <w:p w:rsidR="00427E54" w:rsidRPr="00427E54" w:rsidRDefault="00427E54" w:rsidP="00427E54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SY"/>
              </w:rPr>
            </w:pPr>
            <w:r w:rsidRPr="00427E5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.</w:t>
            </w:r>
            <w:r w:rsidRPr="00427E54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د. شکر قره ن</w:t>
            </w:r>
            <w:r w:rsidRPr="00427E5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ی</w:t>
            </w:r>
            <w:r w:rsidRPr="00427E54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 عز</w:t>
            </w:r>
            <w:r w:rsidRPr="00427E5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ی</w:t>
            </w:r>
            <w:r w:rsidRPr="00427E54">
              <w:rPr>
                <w:rFonts w:asciiTheme="majorBidi" w:hAnsiTheme="majorBidi" w:cstheme="majorBidi" w:hint="eastAsia"/>
                <w:b/>
                <w:bCs/>
                <w:sz w:val="24"/>
                <w:szCs w:val="24"/>
                <w:rtl/>
                <w:lang w:bidi="ar-IQ"/>
              </w:rPr>
              <w:t>ز</w:t>
            </w:r>
            <w:r w:rsidRPr="00427E54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SY"/>
              </w:rPr>
              <w:t xml:space="preserve"> </w:t>
            </w:r>
          </w:p>
          <w:p w:rsidR="008E2C5A" w:rsidRDefault="008E2C5A" w:rsidP="00165253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3456" w:type="dxa"/>
          </w:tcPr>
          <w:p w:rsidR="008E2C5A" w:rsidRDefault="008E2C5A" w:rsidP="00165253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.ی.</w:t>
            </w:r>
            <w:r w:rsidRPr="001C288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>د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.صلاح الدين ياسين بابير</w:t>
            </w:r>
          </w:p>
        </w:tc>
        <w:tc>
          <w:tcPr>
            <w:tcW w:w="3456" w:type="dxa"/>
          </w:tcPr>
          <w:p w:rsidR="008E2C5A" w:rsidRDefault="008E2C5A" w:rsidP="00FC274D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.ی.</w:t>
            </w:r>
            <w:r w:rsidRPr="001C288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>د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.</w:t>
            </w:r>
            <w:r w:rsidR="00422402">
              <w:rPr>
                <w:rtl/>
              </w:rPr>
              <w:t xml:space="preserve"> </w:t>
            </w:r>
            <w:r w:rsidR="00FC274D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فارس علي مصطفى</w:t>
            </w:r>
          </w:p>
        </w:tc>
      </w:tr>
    </w:tbl>
    <w:p w:rsidR="008E2C5A" w:rsidRDefault="008E2C5A" w:rsidP="001C288A">
      <w:pPr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</w:p>
    <w:sectPr w:rsidR="008E2C5A" w:rsidSect="00A64862">
      <w:pgSz w:w="12240" w:h="15840"/>
      <w:pgMar w:top="340" w:right="510" w:bottom="17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i_K_Samik"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B381E"/>
    <w:multiLevelType w:val="hybridMultilevel"/>
    <w:tmpl w:val="870A06D6"/>
    <w:lvl w:ilvl="0" w:tplc="BEEC1F28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002D4B"/>
    <w:multiLevelType w:val="hybridMultilevel"/>
    <w:tmpl w:val="6FBE3D28"/>
    <w:lvl w:ilvl="0" w:tplc="7168FC4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36727A"/>
    <w:multiLevelType w:val="hybridMultilevel"/>
    <w:tmpl w:val="D68EA93E"/>
    <w:lvl w:ilvl="0" w:tplc="20C80882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7255E6"/>
    <w:multiLevelType w:val="hybridMultilevel"/>
    <w:tmpl w:val="870A06D6"/>
    <w:lvl w:ilvl="0" w:tplc="BEEC1F28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550CA0"/>
    <w:multiLevelType w:val="hybridMultilevel"/>
    <w:tmpl w:val="870A06D6"/>
    <w:lvl w:ilvl="0" w:tplc="BEEC1F28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BB0ECB"/>
    <w:multiLevelType w:val="hybridMultilevel"/>
    <w:tmpl w:val="870A06D6"/>
    <w:lvl w:ilvl="0" w:tplc="BEEC1F28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847A72"/>
    <w:multiLevelType w:val="hybridMultilevel"/>
    <w:tmpl w:val="1D34DF34"/>
    <w:lvl w:ilvl="0" w:tplc="A72A8B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6"/>
  </w:num>
  <w:num w:numId="5">
    <w:abstractNumId w:val="5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3NzIzNDAwNLI0MDVV0lEKTi0uzszPAykwrAUAjpRmiSwAAAA="/>
  </w:docVars>
  <w:rsids>
    <w:rsidRoot w:val="009A37D8"/>
    <w:rsid w:val="0001209C"/>
    <w:rsid w:val="0002641C"/>
    <w:rsid w:val="00027F4D"/>
    <w:rsid w:val="00032649"/>
    <w:rsid w:val="00032BFC"/>
    <w:rsid w:val="000443D8"/>
    <w:rsid w:val="00046DF7"/>
    <w:rsid w:val="00046E06"/>
    <w:rsid w:val="0004722F"/>
    <w:rsid w:val="0005302D"/>
    <w:rsid w:val="00070A30"/>
    <w:rsid w:val="000716CD"/>
    <w:rsid w:val="00071AEC"/>
    <w:rsid w:val="000839DA"/>
    <w:rsid w:val="0008728C"/>
    <w:rsid w:val="00093381"/>
    <w:rsid w:val="00094FC2"/>
    <w:rsid w:val="00097FE2"/>
    <w:rsid w:val="000A0FC5"/>
    <w:rsid w:val="000A5CF1"/>
    <w:rsid w:val="000A6A84"/>
    <w:rsid w:val="000A7B68"/>
    <w:rsid w:val="000B34CD"/>
    <w:rsid w:val="000B44EC"/>
    <w:rsid w:val="000B6C22"/>
    <w:rsid w:val="000C57E9"/>
    <w:rsid w:val="000C5B03"/>
    <w:rsid w:val="000D2EA1"/>
    <w:rsid w:val="000D6635"/>
    <w:rsid w:val="000E1233"/>
    <w:rsid w:val="000F21FB"/>
    <w:rsid w:val="000F5577"/>
    <w:rsid w:val="001003CE"/>
    <w:rsid w:val="00100B58"/>
    <w:rsid w:val="00103EF5"/>
    <w:rsid w:val="001105AD"/>
    <w:rsid w:val="001123B0"/>
    <w:rsid w:val="0011340E"/>
    <w:rsid w:val="001134F6"/>
    <w:rsid w:val="00126D83"/>
    <w:rsid w:val="00127D4E"/>
    <w:rsid w:val="00134CB8"/>
    <w:rsid w:val="00141563"/>
    <w:rsid w:val="00146230"/>
    <w:rsid w:val="00147782"/>
    <w:rsid w:val="00150BA3"/>
    <w:rsid w:val="00150FAE"/>
    <w:rsid w:val="001535CD"/>
    <w:rsid w:val="00160452"/>
    <w:rsid w:val="00163B2E"/>
    <w:rsid w:val="00174EDF"/>
    <w:rsid w:val="00176118"/>
    <w:rsid w:val="00183073"/>
    <w:rsid w:val="00184659"/>
    <w:rsid w:val="00193FC7"/>
    <w:rsid w:val="00197A3A"/>
    <w:rsid w:val="001A3273"/>
    <w:rsid w:val="001A38C5"/>
    <w:rsid w:val="001B3832"/>
    <w:rsid w:val="001B5B0C"/>
    <w:rsid w:val="001C288A"/>
    <w:rsid w:val="001C571B"/>
    <w:rsid w:val="001D2D9A"/>
    <w:rsid w:val="001D6EAD"/>
    <w:rsid w:val="001F0FDF"/>
    <w:rsid w:val="001F1A3E"/>
    <w:rsid w:val="001F481F"/>
    <w:rsid w:val="002007EF"/>
    <w:rsid w:val="00201527"/>
    <w:rsid w:val="00202ABB"/>
    <w:rsid w:val="00204D25"/>
    <w:rsid w:val="0021169C"/>
    <w:rsid w:val="00211FE3"/>
    <w:rsid w:val="002257B8"/>
    <w:rsid w:val="00245A41"/>
    <w:rsid w:val="00252382"/>
    <w:rsid w:val="002643D2"/>
    <w:rsid w:val="00275241"/>
    <w:rsid w:val="002756EA"/>
    <w:rsid w:val="002758ED"/>
    <w:rsid w:val="002766F3"/>
    <w:rsid w:val="00277C77"/>
    <w:rsid w:val="002800C4"/>
    <w:rsid w:val="00291BF6"/>
    <w:rsid w:val="00292B34"/>
    <w:rsid w:val="002B1F9C"/>
    <w:rsid w:val="002C0187"/>
    <w:rsid w:val="002C3B6F"/>
    <w:rsid w:val="002D40FD"/>
    <w:rsid w:val="002E2051"/>
    <w:rsid w:val="002E57AC"/>
    <w:rsid w:val="002E6DF4"/>
    <w:rsid w:val="002F0165"/>
    <w:rsid w:val="002F1304"/>
    <w:rsid w:val="002F239B"/>
    <w:rsid w:val="00305327"/>
    <w:rsid w:val="00313FC1"/>
    <w:rsid w:val="00324708"/>
    <w:rsid w:val="00325FBA"/>
    <w:rsid w:val="00325FE7"/>
    <w:rsid w:val="00330F68"/>
    <w:rsid w:val="00337165"/>
    <w:rsid w:val="003619CD"/>
    <w:rsid w:val="00365777"/>
    <w:rsid w:val="003752F1"/>
    <w:rsid w:val="0038069F"/>
    <w:rsid w:val="0039558C"/>
    <w:rsid w:val="003A2C9B"/>
    <w:rsid w:val="003A47D7"/>
    <w:rsid w:val="003B1A93"/>
    <w:rsid w:val="003B24E8"/>
    <w:rsid w:val="003D04B3"/>
    <w:rsid w:val="003D5C20"/>
    <w:rsid w:val="003E73C9"/>
    <w:rsid w:val="003F1710"/>
    <w:rsid w:val="003F32C1"/>
    <w:rsid w:val="0040590C"/>
    <w:rsid w:val="00406CC3"/>
    <w:rsid w:val="0041238C"/>
    <w:rsid w:val="00422402"/>
    <w:rsid w:val="00427E54"/>
    <w:rsid w:val="00431759"/>
    <w:rsid w:val="00431B03"/>
    <w:rsid w:val="004334EF"/>
    <w:rsid w:val="00443BB6"/>
    <w:rsid w:val="00443F72"/>
    <w:rsid w:val="0044411A"/>
    <w:rsid w:val="00455130"/>
    <w:rsid w:val="00462725"/>
    <w:rsid w:val="0047678F"/>
    <w:rsid w:val="004A2AA7"/>
    <w:rsid w:val="004A6B52"/>
    <w:rsid w:val="004A6DBF"/>
    <w:rsid w:val="004B0323"/>
    <w:rsid w:val="004B4AEF"/>
    <w:rsid w:val="004B4E20"/>
    <w:rsid w:val="004C23CE"/>
    <w:rsid w:val="004C4456"/>
    <w:rsid w:val="004D4246"/>
    <w:rsid w:val="004D5625"/>
    <w:rsid w:val="004E3646"/>
    <w:rsid w:val="004E6FA9"/>
    <w:rsid w:val="004F341F"/>
    <w:rsid w:val="004F4615"/>
    <w:rsid w:val="004F5928"/>
    <w:rsid w:val="005103FC"/>
    <w:rsid w:val="00510F80"/>
    <w:rsid w:val="00513038"/>
    <w:rsid w:val="00516004"/>
    <w:rsid w:val="005213FE"/>
    <w:rsid w:val="0053376A"/>
    <w:rsid w:val="005354D6"/>
    <w:rsid w:val="00543F71"/>
    <w:rsid w:val="00547404"/>
    <w:rsid w:val="00554783"/>
    <w:rsid w:val="00554D6B"/>
    <w:rsid w:val="0056710E"/>
    <w:rsid w:val="00575217"/>
    <w:rsid w:val="00583CB5"/>
    <w:rsid w:val="005879A7"/>
    <w:rsid w:val="005969BF"/>
    <w:rsid w:val="00597E6D"/>
    <w:rsid w:val="005A30B1"/>
    <w:rsid w:val="005B45A7"/>
    <w:rsid w:val="005B6DAD"/>
    <w:rsid w:val="005C02BE"/>
    <w:rsid w:val="005C08D4"/>
    <w:rsid w:val="005C1519"/>
    <w:rsid w:val="005C3C8C"/>
    <w:rsid w:val="005C6DDD"/>
    <w:rsid w:val="005D02A9"/>
    <w:rsid w:val="005D05B0"/>
    <w:rsid w:val="005D43DF"/>
    <w:rsid w:val="005D57B2"/>
    <w:rsid w:val="005D5DEF"/>
    <w:rsid w:val="005F3C36"/>
    <w:rsid w:val="006033CD"/>
    <w:rsid w:val="00613E5B"/>
    <w:rsid w:val="00615818"/>
    <w:rsid w:val="006418A8"/>
    <w:rsid w:val="0064256A"/>
    <w:rsid w:val="00650592"/>
    <w:rsid w:val="006635D5"/>
    <w:rsid w:val="00666EEB"/>
    <w:rsid w:val="00674336"/>
    <w:rsid w:val="00674521"/>
    <w:rsid w:val="00681E6B"/>
    <w:rsid w:val="00682960"/>
    <w:rsid w:val="006845CA"/>
    <w:rsid w:val="006902D9"/>
    <w:rsid w:val="00693B25"/>
    <w:rsid w:val="00694404"/>
    <w:rsid w:val="006A7DF4"/>
    <w:rsid w:val="006D0AD0"/>
    <w:rsid w:val="006D775D"/>
    <w:rsid w:val="006E3FAB"/>
    <w:rsid w:val="006F31E4"/>
    <w:rsid w:val="006F4157"/>
    <w:rsid w:val="00701903"/>
    <w:rsid w:val="007069E8"/>
    <w:rsid w:val="00711B82"/>
    <w:rsid w:val="0071518E"/>
    <w:rsid w:val="00720457"/>
    <w:rsid w:val="00755E19"/>
    <w:rsid w:val="00757CA9"/>
    <w:rsid w:val="00760C06"/>
    <w:rsid w:val="007818A9"/>
    <w:rsid w:val="007A0472"/>
    <w:rsid w:val="007B04D8"/>
    <w:rsid w:val="007B20B4"/>
    <w:rsid w:val="007B2187"/>
    <w:rsid w:val="007C21A6"/>
    <w:rsid w:val="007C3D64"/>
    <w:rsid w:val="007E1720"/>
    <w:rsid w:val="007E534E"/>
    <w:rsid w:val="007F150B"/>
    <w:rsid w:val="007F61BF"/>
    <w:rsid w:val="00800016"/>
    <w:rsid w:val="0080112D"/>
    <w:rsid w:val="008036E4"/>
    <w:rsid w:val="0080668F"/>
    <w:rsid w:val="00806A40"/>
    <w:rsid w:val="00807225"/>
    <w:rsid w:val="00813B6A"/>
    <w:rsid w:val="00813DD9"/>
    <w:rsid w:val="008141C0"/>
    <w:rsid w:val="0081439D"/>
    <w:rsid w:val="008151D3"/>
    <w:rsid w:val="00826A4E"/>
    <w:rsid w:val="008335E6"/>
    <w:rsid w:val="008336ED"/>
    <w:rsid w:val="0084286D"/>
    <w:rsid w:val="00844AAD"/>
    <w:rsid w:val="00846F89"/>
    <w:rsid w:val="00856D59"/>
    <w:rsid w:val="008600E4"/>
    <w:rsid w:val="00860746"/>
    <w:rsid w:val="00861C12"/>
    <w:rsid w:val="0086234B"/>
    <w:rsid w:val="00870381"/>
    <w:rsid w:val="0087495C"/>
    <w:rsid w:val="008767FC"/>
    <w:rsid w:val="0088734B"/>
    <w:rsid w:val="0089059B"/>
    <w:rsid w:val="00891522"/>
    <w:rsid w:val="00894746"/>
    <w:rsid w:val="00894D96"/>
    <w:rsid w:val="008962BE"/>
    <w:rsid w:val="008A1963"/>
    <w:rsid w:val="008A4168"/>
    <w:rsid w:val="008A7A4C"/>
    <w:rsid w:val="008B2C41"/>
    <w:rsid w:val="008B7D09"/>
    <w:rsid w:val="008C05A1"/>
    <w:rsid w:val="008D53CB"/>
    <w:rsid w:val="008D697A"/>
    <w:rsid w:val="008E0C74"/>
    <w:rsid w:val="008E2C5A"/>
    <w:rsid w:val="008F2F53"/>
    <w:rsid w:val="008F4F94"/>
    <w:rsid w:val="008F611E"/>
    <w:rsid w:val="008F71FF"/>
    <w:rsid w:val="00902903"/>
    <w:rsid w:val="009131D9"/>
    <w:rsid w:val="0092155C"/>
    <w:rsid w:val="009236CF"/>
    <w:rsid w:val="00930BEE"/>
    <w:rsid w:val="0093104A"/>
    <w:rsid w:val="0095635E"/>
    <w:rsid w:val="009673B8"/>
    <w:rsid w:val="0097286E"/>
    <w:rsid w:val="00974002"/>
    <w:rsid w:val="009744C3"/>
    <w:rsid w:val="009830D2"/>
    <w:rsid w:val="00984DB3"/>
    <w:rsid w:val="00985452"/>
    <w:rsid w:val="00986DB2"/>
    <w:rsid w:val="00992912"/>
    <w:rsid w:val="009A37D8"/>
    <w:rsid w:val="009A5068"/>
    <w:rsid w:val="009B142C"/>
    <w:rsid w:val="009B4343"/>
    <w:rsid w:val="009B72FC"/>
    <w:rsid w:val="009D5118"/>
    <w:rsid w:val="009D6B00"/>
    <w:rsid w:val="009D72BE"/>
    <w:rsid w:val="009E2350"/>
    <w:rsid w:val="009E4E5D"/>
    <w:rsid w:val="009E63DF"/>
    <w:rsid w:val="009F52F5"/>
    <w:rsid w:val="00A04986"/>
    <w:rsid w:val="00A2380E"/>
    <w:rsid w:val="00A35BC8"/>
    <w:rsid w:val="00A35C86"/>
    <w:rsid w:val="00A4683A"/>
    <w:rsid w:val="00A50E5D"/>
    <w:rsid w:val="00A51E80"/>
    <w:rsid w:val="00A53695"/>
    <w:rsid w:val="00A537DD"/>
    <w:rsid w:val="00A64862"/>
    <w:rsid w:val="00A668F8"/>
    <w:rsid w:val="00A7164F"/>
    <w:rsid w:val="00A719C3"/>
    <w:rsid w:val="00A77A39"/>
    <w:rsid w:val="00A84CFC"/>
    <w:rsid w:val="00A85774"/>
    <w:rsid w:val="00A90542"/>
    <w:rsid w:val="00A92C36"/>
    <w:rsid w:val="00AA5C8B"/>
    <w:rsid w:val="00AB49B1"/>
    <w:rsid w:val="00AB5141"/>
    <w:rsid w:val="00AC1FE3"/>
    <w:rsid w:val="00AC2D6A"/>
    <w:rsid w:val="00AC3665"/>
    <w:rsid w:val="00AC3A36"/>
    <w:rsid w:val="00AD504D"/>
    <w:rsid w:val="00AE0B67"/>
    <w:rsid w:val="00AE0F12"/>
    <w:rsid w:val="00AE13CB"/>
    <w:rsid w:val="00AE2935"/>
    <w:rsid w:val="00AF1095"/>
    <w:rsid w:val="00AF26C1"/>
    <w:rsid w:val="00B054C7"/>
    <w:rsid w:val="00B15603"/>
    <w:rsid w:val="00B20264"/>
    <w:rsid w:val="00B2051A"/>
    <w:rsid w:val="00B228D4"/>
    <w:rsid w:val="00B30B83"/>
    <w:rsid w:val="00B3290B"/>
    <w:rsid w:val="00B34F11"/>
    <w:rsid w:val="00B36609"/>
    <w:rsid w:val="00B369BB"/>
    <w:rsid w:val="00B4054E"/>
    <w:rsid w:val="00B57503"/>
    <w:rsid w:val="00B66F86"/>
    <w:rsid w:val="00B73A0D"/>
    <w:rsid w:val="00BA28D8"/>
    <w:rsid w:val="00BA6020"/>
    <w:rsid w:val="00BA768B"/>
    <w:rsid w:val="00BB204E"/>
    <w:rsid w:val="00BB28E2"/>
    <w:rsid w:val="00BC2A08"/>
    <w:rsid w:val="00BC3DD8"/>
    <w:rsid w:val="00BD2B21"/>
    <w:rsid w:val="00BF1DF9"/>
    <w:rsid w:val="00BF3988"/>
    <w:rsid w:val="00C05F11"/>
    <w:rsid w:val="00C0607F"/>
    <w:rsid w:val="00C06E39"/>
    <w:rsid w:val="00C13484"/>
    <w:rsid w:val="00C16068"/>
    <w:rsid w:val="00C21C24"/>
    <w:rsid w:val="00C2236E"/>
    <w:rsid w:val="00C26108"/>
    <w:rsid w:val="00C2687C"/>
    <w:rsid w:val="00C33178"/>
    <w:rsid w:val="00C420EE"/>
    <w:rsid w:val="00C42CA7"/>
    <w:rsid w:val="00C43802"/>
    <w:rsid w:val="00C45EEC"/>
    <w:rsid w:val="00C5030A"/>
    <w:rsid w:val="00C5134B"/>
    <w:rsid w:val="00C51789"/>
    <w:rsid w:val="00C54759"/>
    <w:rsid w:val="00C60731"/>
    <w:rsid w:val="00C64D03"/>
    <w:rsid w:val="00C727EA"/>
    <w:rsid w:val="00C750C1"/>
    <w:rsid w:val="00C75E92"/>
    <w:rsid w:val="00C83F43"/>
    <w:rsid w:val="00C91B99"/>
    <w:rsid w:val="00C946B6"/>
    <w:rsid w:val="00C94C89"/>
    <w:rsid w:val="00CB25AA"/>
    <w:rsid w:val="00CB2869"/>
    <w:rsid w:val="00CC42FB"/>
    <w:rsid w:val="00CD20A6"/>
    <w:rsid w:val="00CE4987"/>
    <w:rsid w:val="00D07A9E"/>
    <w:rsid w:val="00D235C6"/>
    <w:rsid w:val="00D32DDA"/>
    <w:rsid w:val="00D3354C"/>
    <w:rsid w:val="00D424DD"/>
    <w:rsid w:val="00D475FC"/>
    <w:rsid w:val="00D50DE2"/>
    <w:rsid w:val="00D56042"/>
    <w:rsid w:val="00D5744C"/>
    <w:rsid w:val="00D63D57"/>
    <w:rsid w:val="00D77452"/>
    <w:rsid w:val="00DA5536"/>
    <w:rsid w:val="00DB2230"/>
    <w:rsid w:val="00DC2953"/>
    <w:rsid w:val="00DD111D"/>
    <w:rsid w:val="00DD2FBA"/>
    <w:rsid w:val="00DE6DB8"/>
    <w:rsid w:val="00DF3449"/>
    <w:rsid w:val="00E032B7"/>
    <w:rsid w:val="00E03309"/>
    <w:rsid w:val="00E066D7"/>
    <w:rsid w:val="00E0754C"/>
    <w:rsid w:val="00E135C3"/>
    <w:rsid w:val="00E1382F"/>
    <w:rsid w:val="00E17BBC"/>
    <w:rsid w:val="00E17DBA"/>
    <w:rsid w:val="00E2072F"/>
    <w:rsid w:val="00E2113B"/>
    <w:rsid w:val="00E24053"/>
    <w:rsid w:val="00E2487C"/>
    <w:rsid w:val="00E363B7"/>
    <w:rsid w:val="00E42634"/>
    <w:rsid w:val="00E50541"/>
    <w:rsid w:val="00E579A6"/>
    <w:rsid w:val="00E658F0"/>
    <w:rsid w:val="00E74548"/>
    <w:rsid w:val="00E81F0F"/>
    <w:rsid w:val="00E85EBD"/>
    <w:rsid w:val="00EB4E11"/>
    <w:rsid w:val="00EC32AC"/>
    <w:rsid w:val="00EF0028"/>
    <w:rsid w:val="00EF05E3"/>
    <w:rsid w:val="00EF3099"/>
    <w:rsid w:val="00EF7F29"/>
    <w:rsid w:val="00F00DC6"/>
    <w:rsid w:val="00F03ABF"/>
    <w:rsid w:val="00F17061"/>
    <w:rsid w:val="00F20010"/>
    <w:rsid w:val="00F20A65"/>
    <w:rsid w:val="00F22A5E"/>
    <w:rsid w:val="00F33833"/>
    <w:rsid w:val="00F44E95"/>
    <w:rsid w:val="00F55E56"/>
    <w:rsid w:val="00F67544"/>
    <w:rsid w:val="00F73488"/>
    <w:rsid w:val="00F76ACA"/>
    <w:rsid w:val="00F76B6B"/>
    <w:rsid w:val="00F82DF1"/>
    <w:rsid w:val="00F855B1"/>
    <w:rsid w:val="00F95613"/>
    <w:rsid w:val="00F96A88"/>
    <w:rsid w:val="00F976B7"/>
    <w:rsid w:val="00FB52E6"/>
    <w:rsid w:val="00FB544A"/>
    <w:rsid w:val="00FB7AC7"/>
    <w:rsid w:val="00FC21A2"/>
    <w:rsid w:val="00FC274D"/>
    <w:rsid w:val="00FC325D"/>
    <w:rsid w:val="00FC3EE0"/>
    <w:rsid w:val="00FE3F9A"/>
    <w:rsid w:val="00FE4761"/>
    <w:rsid w:val="00FF31F7"/>
    <w:rsid w:val="00FF5B00"/>
    <w:rsid w:val="00FF60C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F4A6C"/>
  <w15:docId w15:val="{EFCD0F43-077B-44ED-9F81-86A121FE2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05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37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1B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B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86D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15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2AB823-A85F-450A-A40E-E2DDABB211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5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YAUNI</dc:creator>
  <cp:lastModifiedBy>hp</cp:lastModifiedBy>
  <cp:revision>2</cp:revision>
  <cp:lastPrinted>2023-05-28T18:53:00Z</cp:lastPrinted>
  <dcterms:created xsi:type="dcterms:W3CDTF">2023-05-28T18:57:00Z</dcterms:created>
  <dcterms:modified xsi:type="dcterms:W3CDTF">2023-05-28T18:57:00Z</dcterms:modified>
</cp:coreProperties>
</file>